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85F77A" w14:textId="77777777" w:rsidR="0040312A" w:rsidRPr="0094347B" w:rsidRDefault="0040312A" w:rsidP="0040312A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347B">
        <w:rPr>
          <w:rFonts w:ascii="Times New Roman" w:hAnsi="Times New Roman" w:cs="Times New Roman"/>
          <w:b/>
          <w:sz w:val="24"/>
          <w:szCs w:val="24"/>
        </w:rPr>
        <w:t>Informācija par platjoslas interneta piekļuves pakalpojuma rādītājiem mobilā elektronisko sakaru tīklā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4970"/>
        <w:gridCol w:w="576"/>
        <w:gridCol w:w="4120"/>
      </w:tblGrid>
      <w:tr w:rsidR="0040312A" w:rsidRPr="0094347B" w14:paraId="31FB4745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4273CABA" w14:textId="77777777" w:rsidR="0040312A" w:rsidRPr="0094347B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4347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2429" w:type="pct"/>
            <w:gridSpan w:val="2"/>
            <w:vAlign w:val="center"/>
            <w:hideMark/>
          </w:tcPr>
          <w:tbl>
            <w:tblPr>
              <w:tblW w:w="4436" w:type="dxa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40312A" w:rsidRPr="0094347B" w14:paraId="6401B5F6" w14:textId="77777777" w:rsidTr="009A7A5E">
              <w:tc>
                <w:tcPr>
                  <w:tcW w:w="4436" w:type="dxa"/>
                  <w:shd w:val="clear" w:color="auto" w:fill="E0E0E0"/>
                  <w:hideMark/>
                </w:tcPr>
                <w:p w14:paraId="6F351F61" w14:textId="77777777" w:rsidR="0040312A" w:rsidRPr="0094347B" w:rsidRDefault="0040312A" w:rsidP="0040312A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0AE8399" w14:textId="77777777" w:rsidR="0040312A" w:rsidRPr="0094347B" w:rsidRDefault="0040312A" w:rsidP="0040312A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94347B" w14:paraId="7262ECE5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0FE9EEDF" w14:textId="1D95BE48" w:rsidR="0040312A" w:rsidRPr="0094347B" w:rsidRDefault="00406EBB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40312A" w:rsidRPr="0094347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ģistrācijas numurs</w:t>
            </w:r>
          </w:p>
        </w:tc>
        <w:tc>
          <w:tcPr>
            <w:tcW w:w="2429" w:type="pct"/>
            <w:gridSpan w:val="2"/>
            <w:vAlign w:val="center"/>
            <w:hideMark/>
          </w:tcPr>
          <w:tbl>
            <w:tblPr>
              <w:tblW w:w="0" w:type="auto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40312A" w:rsidRPr="0094347B" w14:paraId="19C1A50F" w14:textId="77777777" w:rsidTr="009A7A5E">
              <w:tc>
                <w:tcPr>
                  <w:tcW w:w="4436" w:type="dxa"/>
                  <w:shd w:val="clear" w:color="auto" w:fill="E0E0E0"/>
                  <w:hideMark/>
                </w:tcPr>
                <w:p w14:paraId="1C7D9B75" w14:textId="77777777" w:rsidR="0040312A" w:rsidRPr="0094347B" w:rsidRDefault="0087443B" w:rsidP="0040312A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format w:val="0"/>
                        </w:textInput>
                      </w:ffData>
                    </w:fldChar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4347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4E5E3DA" w14:textId="77777777" w:rsidR="0040312A" w:rsidRPr="0094347B" w:rsidRDefault="0040312A" w:rsidP="0040312A">
            <w:pPr>
              <w:spacing w:after="0" w:line="240" w:lineRule="auto"/>
              <w:ind w:left="-4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0312A" w:rsidRPr="0094347B" w14:paraId="7941C0A8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58271110" w14:textId="77777777" w:rsidR="0040312A" w:rsidRPr="0094347B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4347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nformācija par rādītājiem </w:t>
            </w:r>
          </w:p>
        </w:tc>
        <w:tc>
          <w:tcPr>
            <w:tcW w:w="298" w:type="pct"/>
            <w:tcMar>
              <w:top w:w="0" w:type="dxa"/>
              <w:left w:w="108" w:type="dxa"/>
              <w:bottom w:w="0" w:type="dxa"/>
              <w:right w:w="0" w:type="dxa"/>
            </w:tcMar>
            <w:vAlign w:val="center"/>
            <w:hideMark/>
          </w:tcPr>
          <w:p w14:paraId="6DC68706" w14:textId="77777777" w:rsidR="0040312A" w:rsidRPr="0094347B" w:rsidRDefault="00E132C7" w:rsidP="0040312A">
            <w:pPr>
              <w:spacing w:after="0" w:line="240" w:lineRule="auto"/>
              <w:ind w:left="-108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94347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__</w:t>
            </w: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131" w:type="pct"/>
            <w:vAlign w:val="center"/>
            <w:hideMark/>
          </w:tcPr>
          <w:p w14:paraId="7436E6D0" w14:textId="77777777" w:rsidR="0040312A" w:rsidRPr="0094347B" w:rsidRDefault="0040312A" w:rsidP="0040312A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.gada 31.decembrī / 30.jūnijā</w:t>
            </w:r>
          </w:p>
        </w:tc>
      </w:tr>
      <w:tr w:rsidR="0040312A" w:rsidRPr="0094347B" w14:paraId="77D918D7" w14:textId="77777777" w:rsidTr="009A7A5E">
        <w:trPr>
          <w:trHeight w:val="154"/>
          <w:jc w:val="center"/>
        </w:trPr>
        <w:tc>
          <w:tcPr>
            <w:tcW w:w="2571" w:type="pct"/>
          </w:tcPr>
          <w:p w14:paraId="6A88DA0D" w14:textId="77777777" w:rsidR="0040312A" w:rsidRPr="0094347B" w:rsidRDefault="0040312A" w:rsidP="0040312A">
            <w:pPr>
              <w:spacing w:after="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29" w:type="pct"/>
            <w:gridSpan w:val="2"/>
            <w:hideMark/>
          </w:tcPr>
          <w:p w14:paraId="1F2209A7" w14:textId="77777777" w:rsidR="0040312A" w:rsidRPr="0094347B" w:rsidRDefault="0040312A" w:rsidP="0040312A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4347B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="004C3130" w:rsidRPr="0094347B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orādīt</w:t>
            </w:r>
            <w:r w:rsidR="004C3130" w:rsidRPr="0094347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4C3130" w:rsidRPr="0094347B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ajadzīgo</w:t>
            </w:r>
            <w:r w:rsidRPr="0094347B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767AE782" w14:textId="134A17B6" w:rsidR="0040312A" w:rsidRPr="0094347B" w:rsidRDefault="009327FD" w:rsidP="00FB7EC4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347B">
        <w:rPr>
          <w:rFonts w:ascii="Times New Roman" w:hAnsi="Times New Roman" w:cs="Times New Roman"/>
          <w:b/>
          <w:sz w:val="24"/>
          <w:szCs w:val="24"/>
        </w:rPr>
        <w:t xml:space="preserve">I. </w:t>
      </w:r>
      <w:r w:rsidR="0040312A" w:rsidRPr="0094347B">
        <w:rPr>
          <w:rFonts w:ascii="Times New Roman" w:hAnsi="Times New Roman" w:cs="Times New Roman"/>
          <w:b/>
          <w:sz w:val="24"/>
          <w:szCs w:val="24"/>
        </w:rPr>
        <w:t>Platjoslas interneta piekļuves pakalpojuma pieslēgumu skaits</w:t>
      </w:r>
      <w:r w:rsidR="00DD53B5" w:rsidRPr="009434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0F31" w:rsidRPr="0094347B">
        <w:rPr>
          <w:rFonts w:ascii="Times New Roman" w:hAnsi="Times New Roman" w:cs="Times New Roman"/>
          <w:b/>
          <w:sz w:val="24"/>
          <w:szCs w:val="24"/>
        </w:rPr>
        <w:t xml:space="preserve">pa pakalpojuma </w:t>
      </w:r>
      <w:r w:rsidR="00B16098" w:rsidRPr="0094347B">
        <w:rPr>
          <w:rFonts w:ascii="Times New Roman" w:hAnsi="Times New Roman" w:cs="Times New Roman"/>
          <w:b/>
          <w:sz w:val="24"/>
          <w:szCs w:val="24"/>
        </w:rPr>
        <w:t>nodrošināšanas</w:t>
      </w:r>
      <w:r w:rsidR="00870F31" w:rsidRPr="0094347B">
        <w:rPr>
          <w:rFonts w:ascii="Times New Roman" w:hAnsi="Times New Roman" w:cs="Times New Roman"/>
          <w:b/>
          <w:sz w:val="24"/>
          <w:szCs w:val="24"/>
        </w:rPr>
        <w:t xml:space="preserve"> veidiem</w:t>
      </w:r>
    </w:p>
    <w:p w14:paraId="0B473FFA" w14:textId="4FAFE4C8" w:rsidR="00E02F48" w:rsidRPr="0094347B" w:rsidRDefault="001F19F1" w:rsidP="009B09CC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</w:rPr>
        <w:t>1</w:t>
      </w:r>
      <w:r w:rsidR="00E02F48" w:rsidRPr="0094347B">
        <w:rPr>
          <w:rFonts w:ascii="Times New Roman" w:hAnsi="Times New Roman" w:cs="Times New Roman"/>
          <w:sz w:val="24"/>
          <w:szCs w:val="24"/>
        </w:rPr>
        <w:t>.tabula</w:t>
      </w:r>
    </w:p>
    <w:tbl>
      <w:tblPr>
        <w:tblStyle w:val="Reatabula"/>
        <w:tblW w:w="0" w:type="auto"/>
        <w:tblLook w:val="04A0" w:firstRow="1" w:lastRow="0" w:firstColumn="1" w:lastColumn="0" w:noHBand="0" w:noVBand="1"/>
      </w:tblPr>
      <w:tblGrid>
        <w:gridCol w:w="501"/>
        <w:gridCol w:w="6667"/>
        <w:gridCol w:w="1336"/>
        <w:gridCol w:w="1152"/>
      </w:tblGrid>
      <w:tr w:rsidR="005E06AB" w:rsidRPr="0094347B" w14:paraId="1AFF2AD2" w14:textId="77777777" w:rsidTr="00A905A0">
        <w:tc>
          <w:tcPr>
            <w:tcW w:w="501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00F670A7" w14:textId="77777777" w:rsidR="00A177B3" w:rsidRPr="0094347B" w:rsidRDefault="005E06AB" w:rsidP="00A177B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69994655"/>
            <w:r w:rsidRPr="009434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</w:t>
            </w:r>
          </w:p>
          <w:p w14:paraId="7EDDB148" w14:textId="5B7A615F" w:rsidR="005E06AB" w:rsidRPr="0094347B" w:rsidRDefault="005E06AB" w:rsidP="00A177B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6667" w:type="dxa"/>
            <w:vMerge w:val="restart"/>
            <w:vAlign w:val="center"/>
          </w:tcPr>
          <w:p w14:paraId="19E72483" w14:textId="17D9A7A1" w:rsidR="005E06AB" w:rsidRPr="0094347B" w:rsidRDefault="009C42FA" w:rsidP="00352E5D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tjoslas interneta piekļuves pakalpojuma </w:t>
            </w:r>
            <w:r w:rsidR="001207BC" w:rsidRPr="009434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drošināšanas 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</w:rPr>
              <w:t>veids</w:t>
            </w:r>
          </w:p>
        </w:tc>
        <w:tc>
          <w:tcPr>
            <w:tcW w:w="2488" w:type="dxa"/>
            <w:gridSpan w:val="2"/>
            <w:vAlign w:val="center"/>
          </w:tcPr>
          <w:p w14:paraId="7B059E7B" w14:textId="46B9D22A" w:rsidR="00D021B8" w:rsidRPr="0094347B" w:rsidRDefault="002D781C" w:rsidP="008E66F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Pieslēgumu skaits</w:t>
            </w:r>
            <w:r w:rsidR="00173ED6" w:rsidRPr="0094347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eastAsia="en-GB"/>
              </w:rPr>
              <w:t>[</w:t>
            </w:r>
            <w:r w:rsidR="008701BD" w:rsidRPr="0094347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eastAsia="en-GB"/>
              </w:rPr>
              <w:t>1</w:t>
            </w:r>
            <w:r w:rsidR="00173ED6" w:rsidRPr="0094347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eastAsia="en-GB"/>
              </w:rPr>
              <w:t>]</w:t>
            </w:r>
          </w:p>
          <w:p w14:paraId="1B72B7BA" w14:textId="5CF93261" w:rsidR="005E06AB" w:rsidRPr="0094347B" w:rsidRDefault="002D781C" w:rsidP="008E66F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(a</w:t>
            </w:r>
            <w:r w:rsidR="005E06AB"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ktīvās SIM kartes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)</w:t>
            </w:r>
          </w:p>
        </w:tc>
      </w:tr>
      <w:tr w:rsidR="005E06AB" w:rsidRPr="0094347B" w14:paraId="2B75AD8C" w14:textId="77777777" w:rsidTr="00A905A0">
        <w:tc>
          <w:tcPr>
            <w:tcW w:w="501" w:type="dxa"/>
            <w:vMerge/>
            <w:tcMar>
              <w:left w:w="57" w:type="dxa"/>
              <w:right w:w="57" w:type="dxa"/>
            </w:tcMar>
            <w:vAlign w:val="center"/>
          </w:tcPr>
          <w:p w14:paraId="11889E7E" w14:textId="77777777" w:rsidR="005E06AB" w:rsidRPr="0094347B" w:rsidRDefault="005E06AB" w:rsidP="00602265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667" w:type="dxa"/>
            <w:vMerge/>
            <w:vAlign w:val="center"/>
          </w:tcPr>
          <w:p w14:paraId="4134F302" w14:textId="77777777" w:rsidR="005E06AB" w:rsidRPr="0094347B" w:rsidRDefault="005E06AB" w:rsidP="00602265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275B6626" w14:textId="22B10CE3" w:rsidR="005E06AB" w:rsidRPr="0094347B" w:rsidRDefault="00EC09B8" w:rsidP="00196DB6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5E06AB" w:rsidRPr="0094347B">
              <w:rPr>
                <w:rFonts w:ascii="Times New Roman" w:hAnsi="Times New Roman" w:cs="Times New Roman"/>
                <w:sz w:val="24"/>
                <w:szCs w:val="24"/>
              </w:rPr>
              <w:t>izisk</w:t>
            </w:r>
            <w:r w:rsidR="000C059B" w:rsidRPr="0094347B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4A0AB7" w:rsidRPr="0094347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5E06AB" w:rsidRPr="0094347B">
              <w:rPr>
                <w:rFonts w:ascii="Times New Roman" w:hAnsi="Times New Roman" w:cs="Times New Roman"/>
                <w:sz w:val="24"/>
                <w:szCs w:val="24"/>
              </w:rPr>
              <w:t xml:space="preserve"> person</w:t>
            </w:r>
            <w:r w:rsidR="004A0AB7" w:rsidRPr="0094347B">
              <w:rPr>
                <w:rFonts w:ascii="Times New Roman" w:hAnsi="Times New Roman" w:cs="Times New Roman"/>
                <w:sz w:val="24"/>
                <w:szCs w:val="24"/>
              </w:rPr>
              <w:t>ām</w:t>
            </w:r>
            <w:r w:rsidR="00A052CC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</w:t>
            </w:r>
            <w:r w:rsidR="00E5783B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A052CC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]</w:t>
            </w:r>
          </w:p>
        </w:tc>
        <w:tc>
          <w:tcPr>
            <w:tcW w:w="1152" w:type="dxa"/>
            <w:vAlign w:val="center"/>
          </w:tcPr>
          <w:p w14:paraId="786A9226" w14:textId="5425D436" w:rsidR="005E06AB" w:rsidRPr="0094347B" w:rsidRDefault="00EC09B8" w:rsidP="00196DB6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5E06AB" w:rsidRPr="0094347B">
              <w:rPr>
                <w:rFonts w:ascii="Times New Roman" w:hAnsi="Times New Roman" w:cs="Times New Roman"/>
                <w:sz w:val="24"/>
                <w:szCs w:val="24"/>
              </w:rPr>
              <w:t>opā</w:t>
            </w:r>
          </w:p>
        </w:tc>
      </w:tr>
      <w:tr w:rsidR="00A177B3" w:rsidRPr="0094347B" w14:paraId="5B592230" w14:textId="77777777" w:rsidTr="00A905A0">
        <w:tc>
          <w:tcPr>
            <w:tcW w:w="501" w:type="dxa"/>
            <w:tcMar>
              <w:left w:w="57" w:type="dxa"/>
              <w:right w:w="57" w:type="dxa"/>
            </w:tcMar>
            <w:vAlign w:val="center"/>
          </w:tcPr>
          <w:p w14:paraId="4A1A825F" w14:textId="363D1C93" w:rsidR="00602265" w:rsidRPr="0094347B" w:rsidRDefault="00602265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667" w:type="dxa"/>
            <w:vAlign w:val="center"/>
          </w:tcPr>
          <w:p w14:paraId="7608464F" w14:textId="4C09A52B" w:rsidR="00602265" w:rsidRPr="0094347B" w:rsidRDefault="009C42FA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latjoslas interneta piekļuves pakalpojuma pieslēgum</w:t>
            </w:r>
            <w:r w:rsidR="004F2E11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, kuriem </w:t>
            </w:r>
            <w:r w:rsidR="004E74E6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op</w:t>
            </w:r>
            <w:r w:rsidR="001F4639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ā</w:t>
            </w:r>
            <w:r w:rsidR="004E74E6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ar balss </w:t>
            </w:r>
            <w:r w:rsidR="00D80A19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u nodrošināts interneta piekļuves pakalpojums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</w:t>
            </w:r>
            <w:r w:rsidR="00E5783B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3</w:t>
            </w:r>
            <w:r w:rsidR="00BB135F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336" w:type="dxa"/>
            <w:vAlign w:val="center"/>
          </w:tcPr>
          <w:p w14:paraId="367E2FB3" w14:textId="68E631F6" w:rsidR="00602265" w:rsidRPr="0094347B" w:rsidRDefault="00A177B3" w:rsidP="00352E5D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2" w:type="dxa"/>
            <w:vAlign w:val="center"/>
          </w:tcPr>
          <w:p w14:paraId="21F8A831" w14:textId="4E11CB3A" w:rsidR="00602265" w:rsidRPr="0094347B" w:rsidRDefault="00A177B3" w:rsidP="00352E5D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0F063D" w:rsidRPr="0094347B" w14:paraId="645F8A19" w14:textId="77777777" w:rsidTr="00A905A0">
        <w:tc>
          <w:tcPr>
            <w:tcW w:w="501" w:type="dxa"/>
            <w:tcMar>
              <w:left w:w="57" w:type="dxa"/>
              <w:right w:w="57" w:type="dxa"/>
            </w:tcMar>
            <w:vAlign w:val="center"/>
          </w:tcPr>
          <w:p w14:paraId="4F4C4CD4" w14:textId="03EDC2BD" w:rsidR="000F063D" w:rsidRPr="0094347B" w:rsidRDefault="003E4E10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</w:p>
        </w:tc>
        <w:tc>
          <w:tcPr>
            <w:tcW w:w="6667" w:type="dxa"/>
            <w:vAlign w:val="center"/>
          </w:tcPr>
          <w:p w14:paraId="3D2C40D9" w14:textId="4A54815A" w:rsidR="000F063D" w:rsidRPr="0094347B" w:rsidRDefault="003E4E10" w:rsidP="00352E5D">
            <w:pPr>
              <w:spacing w:before="60" w:after="0" w:line="240" w:lineRule="auto"/>
              <w:ind w:left="236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</w:t>
            </w:r>
            <w:r w:rsidR="00DA5394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o tiem 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DA5394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eslēgumi</w:t>
            </w:r>
            <w:r w:rsidR="007C4F3F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,</w:t>
            </w:r>
            <w:r w:rsidR="00DA5394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k</w:t>
            </w:r>
            <w:r w:rsidR="007C4F3F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uri</w:t>
            </w:r>
            <w:r w:rsidR="00DA5394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nodrošināti 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5G </w:t>
            </w:r>
            <w:r w:rsidR="0065681B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ehnoloģijas elektronisko sakaru piekļuves tīklā</w:t>
            </w:r>
          </w:p>
        </w:tc>
        <w:tc>
          <w:tcPr>
            <w:tcW w:w="1336" w:type="dxa"/>
            <w:vAlign w:val="center"/>
          </w:tcPr>
          <w:p w14:paraId="65C0AAE2" w14:textId="4551E337" w:rsidR="000F063D" w:rsidRPr="0094347B" w:rsidRDefault="007C4F3F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2" w:type="dxa"/>
            <w:vAlign w:val="center"/>
          </w:tcPr>
          <w:p w14:paraId="2B688914" w14:textId="299C09CD" w:rsidR="000F063D" w:rsidRPr="0094347B" w:rsidRDefault="007C4F3F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:rsidRPr="0094347B" w14:paraId="41BAF444" w14:textId="77777777" w:rsidTr="00A905A0">
        <w:tc>
          <w:tcPr>
            <w:tcW w:w="501" w:type="dxa"/>
            <w:tcMar>
              <w:left w:w="57" w:type="dxa"/>
              <w:right w:w="57" w:type="dxa"/>
            </w:tcMar>
            <w:vAlign w:val="center"/>
          </w:tcPr>
          <w:p w14:paraId="058162BC" w14:textId="4D6CA948" w:rsidR="00602265" w:rsidRPr="0094347B" w:rsidRDefault="00004C33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667" w:type="dxa"/>
            <w:vAlign w:val="center"/>
          </w:tcPr>
          <w:p w14:paraId="4FB56ADC" w14:textId="0075AA22" w:rsidR="00602265" w:rsidRPr="0094347B" w:rsidRDefault="00004C33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latjoslas interneta piekļuves pakalpojuma pieslēgum</w:t>
            </w:r>
            <w:r w:rsidR="004F2E11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, kuriem nodrošināts 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u w:val="single"/>
                <w:lang w:eastAsia="en-GB"/>
              </w:rPr>
              <w:t>tikai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latjoslas interneta piekļuves pakalpojums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</w:t>
            </w:r>
            <w:r w:rsidR="00E5783B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4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336" w:type="dxa"/>
            <w:vAlign w:val="center"/>
          </w:tcPr>
          <w:p w14:paraId="7DD16C55" w14:textId="451769ED" w:rsidR="00602265" w:rsidRPr="0094347B" w:rsidRDefault="00A177B3" w:rsidP="00352E5D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2" w:type="dxa"/>
            <w:vAlign w:val="center"/>
          </w:tcPr>
          <w:p w14:paraId="66360717" w14:textId="04126B50" w:rsidR="00602265" w:rsidRPr="0094347B" w:rsidRDefault="00A177B3" w:rsidP="00352E5D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3E4E10" w:rsidRPr="0094347B" w14:paraId="71EB16A2" w14:textId="77777777" w:rsidTr="00A905A0">
        <w:tc>
          <w:tcPr>
            <w:tcW w:w="501" w:type="dxa"/>
            <w:tcMar>
              <w:left w:w="57" w:type="dxa"/>
              <w:right w:w="57" w:type="dxa"/>
            </w:tcMar>
            <w:vAlign w:val="center"/>
          </w:tcPr>
          <w:p w14:paraId="4CF13B92" w14:textId="76A9D982" w:rsidR="003E4E10" w:rsidRPr="0094347B" w:rsidRDefault="003E4E10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2.1.</w:t>
            </w:r>
          </w:p>
        </w:tc>
        <w:tc>
          <w:tcPr>
            <w:tcW w:w="6667" w:type="dxa"/>
            <w:vAlign w:val="center"/>
          </w:tcPr>
          <w:p w14:paraId="5D873065" w14:textId="1EC41ED1" w:rsidR="003E4E10" w:rsidRPr="0094347B" w:rsidRDefault="003E4E10" w:rsidP="00352E5D">
            <w:pPr>
              <w:spacing w:before="60" w:after="0" w:line="240" w:lineRule="auto"/>
              <w:ind w:left="236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o tiem pieslēgumi</w:t>
            </w:r>
            <w:r w:rsidR="007C4F3F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,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k</w:t>
            </w:r>
            <w:r w:rsidR="007C4F3F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uri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nodrošināti 5G </w:t>
            </w:r>
            <w:r w:rsidR="009D57BF" w:rsidRPr="0094347B">
              <w:rPr>
                <w:rFonts w:ascii="Times New Roman" w:hAnsi="Times New Roman" w:cs="Times New Roman"/>
                <w:sz w:val="24"/>
                <w:szCs w:val="24"/>
              </w:rPr>
              <w:t>tehnoloģijas elektronisko sakaru piekļuves tīklā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26588329" w14:textId="3273D43A" w:rsidR="003E4E10" w:rsidRPr="0094347B" w:rsidRDefault="007C4F3F" w:rsidP="003E4E10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2" w:type="dxa"/>
            <w:vAlign w:val="center"/>
          </w:tcPr>
          <w:p w14:paraId="2CAC8806" w14:textId="46E939C9" w:rsidR="003E4E10" w:rsidRPr="0094347B" w:rsidRDefault="007C4F3F" w:rsidP="003E4E10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:rsidRPr="0094347B" w14:paraId="1E574DFF" w14:textId="77777777" w:rsidTr="00A905A0">
        <w:tc>
          <w:tcPr>
            <w:tcW w:w="501" w:type="dxa"/>
            <w:tcMar>
              <w:left w:w="57" w:type="dxa"/>
              <w:right w:w="57" w:type="dxa"/>
            </w:tcMar>
            <w:vAlign w:val="center"/>
          </w:tcPr>
          <w:p w14:paraId="3C39B8A8" w14:textId="41C7EABA" w:rsidR="00602265" w:rsidRPr="0094347B" w:rsidRDefault="0012573F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667" w:type="dxa"/>
            <w:vAlign w:val="center"/>
          </w:tcPr>
          <w:p w14:paraId="0D6DEAB6" w14:textId="56256745" w:rsidR="00602265" w:rsidRPr="0094347B" w:rsidRDefault="0012573F" w:rsidP="002730E0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DD1068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a pieslēgum</w:t>
            </w:r>
            <w:r w:rsidR="00B93E00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</w:t>
            </w:r>
            <w:r w:rsidR="00DD1068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, kuriem nodrošināts </w:t>
            </w:r>
            <w:proofErr w:type="spellStart"/>
            <w:r w:rsidR="00DD1068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tarpierīču</w:t>
            </w:r>
            <w:proofErr w:type="spellEnd"/>
            <w:r w:rsidR="00DD1068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(M2M) saziņas pakalpojums</w:t>
            </w:r>
            <w:r w:rsidR="00E34B4B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</w:t>
            </w:r>
            <w:r w:rsidR="00E5783B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5</w:t>
            </w:r>
            <w:r w:rsidR="00E34B4B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4CD20E40" w14:textId="3A5BE7AA" w:rsidR="00602265" w:rsidRPr="0094347B" w:rsidRDefault="009C7026" w:rsidP="00352E5D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2" w:type="dxa"/>
            <w:vAlign w:val="center"/>
          </w:tcPr>
          <w:p w14:paraId="317987B1" w14:textId="2171ACAF" w:rsidR="00602265" w:rsidRPr="0094347B" w:rsidRDefault="00A177B3" w:rsidP="00352E5D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E7284" w:rsidRPr="0094347B" w14:paraId="24A94A05" w14:textId="77777777" w:rsidTr="00A905A0">
        <w:tc>
          <w:tcPr>
            <w:tcW w:w="501" w:type="dxa"/>
            <w:tcMar>
              <w:left w:w="57" w:type="dxa"/>
              <w:right w:w="57" w:type="dxa"/>
            </w:tcMar>
            <w:vAlign w:val="center"/>
          </w:tcPr>
          <w:p w14:paraId="6EC44BAA" w14:textId="2AEB5A37" w:rsidR="00AE7284" w:rsidRPr="0094347B" w:rsidRDefault="00AE7284" w:rsidP="00AE7284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3.1.</w:t>
            </w:r>
          </w:p>
        </w:tc>
        <w:tc>
          <w:tcPr>
            <w:tcW w:w="6667" w:type="dxa"/>
            <w:vAlign w:val="center"/>
          </w:tcPr>
          <w:p w14:paraId="7B97AA1F" w14:textId="2BC0DA51" w:rsidR="00AE7284" w:rsidRPr="0094347B" w:rsidRDefault="00AE7284" w:rsidP="00352E5D">
            <w:pPr>
              <w:spacing w:before="60" w:after="0" w:line="240" w:lineRule="auto"/>
              <w:ind w:left="236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no tiem pieslēgumi, kuri nodrošināti 5G </w:t>
            </w: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tehnoloģijas elektronisko sakaru piekļuves tīklā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046660B9" w14:textId="1F69ED18" w:rsidR="00AE7284" w:rsidRPr="0094347B" w:rsidRDefault="00AE7284" w:rsidP="00AE7284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2" w:type="dxa"/>
            <w:vAlign w:val="center"/>
          </w:tcPr>
          <w:p w14:paraId="66995D9D" w14:textId="2EAC175C" w:rsidR="00AE7284" w:rsidRPr="0094347B" w:rsidRDefault="00AE7284" w:rsidP="00AE7284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bookmarkEnd w:id="0"/>
    <w:p w14:paraId="68E627A0" w14:textId="7955DE82" w:rsidR="00BB135F" w:rsidRPr="0094347B" w:rsidRDefault="00BB135F" w:rsidP="00BB135F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311A36" w:rsidRPr="0094347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="00B8263A" w:rsidRPr="0094347B">
        <w:rPr>
          <w:rFonts w:ascii="Times New Roman" w:hAnsi="Times New Roman" w:cs="Times New Roman"/>
          <w:sz w:val="24"/>
          <w:szCs w:val="24"/>
        </w:rPr>
        <w:t>Norāda</w:t>
      </w:r>
      <w:r w:rsidR="001B3A8A" w:rsidRPr="0094347B">
        <w:rPr>
          <w:rFonts w:ascii="Times New Roman" w:hAnsi="Times New Roman" w:cs="Times New Roman"/>
          <w:sz w:val="24"/>
          <w:szCs w:val="24"/>
        </w:rPr>
        <w:t xml:space="preserve"> m</w:t>
      </w:r>
      <w:r w:rsidRPr="0094347B">
        <w:rPr>
          <w:rFonts w:ascii="Times New Roman" w:hAnsi="Times New Roman" w:cs="Times New Roman"/>
          <w:sz w:val="24"/>
          <w:szCs w:val="24"/>
        </w:rPr>
        <w:t>azumtirdzniecībā galalietotājiem sniegtā platjoslas interneta piekļuves pakalpojuma pieslēgumu skait</w:t>
      </w:r>
      <w:r w:rsidR="00E4708E" w:rsidRPr="0094347B">
        <w:rPr>
          <w:rFonts w:ascii="Times New Roman" w:hAnsi="Times New Roman" w:cs="Times New Roman"/>
          <w:sz w:val="24"/>
          <w:szCs w:val="24"/>
        </w:rPr>
        <w:t>u</w:t>
      </w:r>
      <w:r w:rsidRPr="0094347B">
        <w:rPr>
          <w:rFonts w:ascii="Times New Roman" w:hAnsi="Times New Roman" w:cs="Times New Roman"/>
          <w:sz w:val="24"/>
          <w:szCs w:val="24"/>
        </w:rPr>
        <w:t xml:space="preserve"> (aktīvās SIM kartes), kas nodrošināts </w:t>
      </w:r>
      <w:r w:rsidR="001E4656" w:rsidRPr="0094347B">
        <w:rPr>
          <w:rFonts w:ascii="Times New Roman" w:hAnsi="Times New Roman" w:cs="Times New Roman"/>
          <w:sz w:val="24"/>
          <w:szCs w:val="24"/>
        </w:rPr>
        <w:t>3</w:t>
      </w:r>
      <w:r w:rsidRPr="0094347B">
        <w:rPr>
          <w:rFonts w:ascii="Times New Roman" w:hAnsi="Times New Roman" w:cs="Times New Roman"/>
          <w:sz w:val="24"/>
          <w:szCs w:val="24"/>
        </w:rPr>
        <w:t xml:space="preserve">G un </w:t>
      </w:r>
      <w:r w:rsidRPr="0094347B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Pr="0094347B">
        <w:rPr>
          <w:rFonts w:ascii="Times New Roman" w:hAnsi="Times New Roman" w:cs="Times New Roman"/>
          <w:sz w:val="24"/>
          <w:szCs w:val="24"/>
        </w:rPr>
        <w:t xml:space="preserve"> tehnoloģijas elektronisko sakaru piekļuves tīklā</w:t>
      </w:r>
      <w:r w:rsidR="00D520F6" w:rsidRPr="0094347B">
        <w:rPr>
          <w:rFonts w:ascii="Times New Roman" w:hAnsi="Times New Roman" w:cs="Times New Roman"/>
          <w:sz w:val="24"/>
          <w:szCs w:val="24"/>
        </w:rPr>
        <w:t>,</w:t>
      </w:r>
      <w:r w:rsidRPr="0094347B">
        <w:rPr>
          <w:rFonts w:ascii="Times New Roman" w:hAnsi="Times New Roman" w:cs="Times New Roman"/>
          <w:sz w:val="24"/>
          <w:szCs w:val="24"/>
        </w:rPr>
        <w:t xml:space="preserve"> atbilstoši spēkā esošiem elektronisko sakaru pakalpojumu līgumiem</w:t>
      </w:r>
      <w:r w:rsidR="003A05B8" w:rsidRPr="0094347B">
        <w:rPr>
          <w:rFonts w:ascii="Times New Roman" w:hAnsi="Times New Roman" w:cs="Times New Roman"/>
          <w:sz w:val="24"/>
          <w:szCs w:val="24"/>
        </w:rPr>
        <w:t xml:space="preserve"> atkarībā </w:t>
      </w:r>
      <w:r w:rsidR="00623D3E" w:rsidRPr="0094347B">
        <w:rPr>
          <w:rFonts w:ascii="Times New Roman" w:hAnsi="Times New Roman" w:cs="Times New Roman"/>
          <w:sz w:val="24"/>
          <w:szCs w:val="24"/>
        </w:rPr>
        <w:t xml:space="preserve">no </w:t>
      </w:r>
      <w:r w:rsidR="003A05B8" w:rsidRPr="0094347B">
        <w:rPr>
          <w:rFonts w:ascii="Times New Roman" w:hAnsi="Times New Roman" w:cs="Times New Roman"/>
          <w:sz w:val="24"/>
          <w:szCs w:val="24"/>
        </w:rPr>
        <w:t>pakalpojuma nodrošināšanas veida</w:t>
      </w:r>
      <w:r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="00BF6043"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datumā, par kuru jāiesniedz informācija,</w:t>
      </w:r>
      <w:r w:rsidR="00BF6043"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Pr="0094347B">
        <w:rPr>
          <w:rFonts w:ascii="Times New Roman" w:hAnsi="Times New Roman" w:cs="Times New Roman"/>
          <w:sz w:val="24"/>
          <w:szCs w:val="24"/>
        </w:rPr>
        <w:t>neatkarīgi no pieslēguma punkta veida vai pakalpojuma izmantošanas ierobežojumiem</w:t>
      </w:r>
      <w:r w:rsidR="008D7D78" w:rsidRPr="0094347B">
        <w:rPr>
          <w:rFonts w:ascii="Times New Roman" w:hAnsi="Times New Roman" w:cs="Times New Roman"/>
          <w:sz w:val="24"/>
          <w:szCs w:val="24"/>
        </w:rPr>
        <w:t>, kuras galalietotāji izmantojuši platjoslas interneta piekļuves pakalpojumam trīs mēnešu periodā pirms datuma, par kuru jāiesniedz informācija</w:t>
      </w:r>
      <w:r w:rsidRPr="0094347B">
        <w:rPr>
          <w:rFonts w:ascii="Times New Roman" w:hAnsi="Times New Roman" w:cs="Times New Roman"/>
          <w:sz w:val="24"/>
          <w:szCs w:val="24"/>
        </w:rPr>
        <w:t>.</w:t>
      </w:r>
    </w:p>
    <w:p w14:paraId="5A392E12" w14:textId="453B77A8" w:rsidR="00531EEF" w:rsidRPr="0094347B" w:rsidRDefault="00531EEF" w:rsidP="008B0B5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AF46BE" w:rsidRPr="0094347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>]</w:t>
      </w:r>
      <w:r w:rsidR="00DE36D8" w:rsidRPr="0094347B">
        <w:t xml:space="preserve"> </w:t>
      </w:r>
      <w:r w:rsidR="00DE36D8" w:rsidRPr="0094347B">
        <w:rPr>
          <w:rFonts w:ascii="Times New Roman" w:hAnsi="Times New Roman" w:cs="Times New Roman"/>
          <w:sz w:val="24"/>
          <w:szCs w:val="24"/>
        </w:rPr>
        <w:t>Norāda platjoslas interneta piekļuves pakalpojuma pieslēgumu skaitu</w:t>
      </w:r>
      <w:r w:rsidR="00CE7B55" w:rsidRPr="0094347B">
        <w:rPr>
          <w:rFonts w:ascii="Times New Roman" w:hAnsi="Times New Roman" w:cs="Times New Roman"/>
          <w:sz w:val="24"/>
          <w:szCs w:val="24"/>
        </w:rPr>
        <w:t xml:space="preserve"> (aktīvās SIM kartes)</w:t>
      </w:r>
      <w:r w:rsidR="00DE36D8" w:rsidRPr="0094347B">
        <w:rPr>
          <w:rFonts w:ascii="Times New Roman" w:hAnsi="Times New Roman" w:cs="Times New Roman"/>
          <w:sz w:val="24"/>
          <w:szCs w:val="24"/>
        </w:rPr>
        <w:t>, kas atbilstoši noslēgtam elektronisko sakaru pakalpojuma līgumam nodrošināti fiziskai personai</w:t>
      </w:r>
      <w:r w:rsidR="0084750F" w:rsidRPr="0094347B">
        <w:rPr>
          <w:rFonts w:ascii="Times New Roman" w:hAnsi="Times New Roman" w:cs="Times New Roman"/>
          <w:sz w:val="24"/>
          <w:szCs w:val="24"/>
        </w:rPr>
        <w:t>,</w:t>
      </w:r>
      <w:r w:rsidR="00DE36D8" w:rsidRPr="0094347B">
        <w:rPr>
          <w:rFonts w:ascii="Times New Roman" w:hAnsi="Times New Roman" w:cs="Times New Roman"/>
          <w:sz w:val="24"/>
          <w:szCs w:val="24"/>
        </w:rPr>
        <w:t xml:space="preserve"> atkarībā no </w:t>
      </w:r>
      <w:r w:rsidR="00430FA4" w:rsidRPr="0094347B">
        <w:rPr>
          <w:rFonts w:ascii="Times New Roman" w:hAnsi="Times New Roman" w:cs="Times New Roman"/>
          <w:sz w:val="24"/>
          <w:szCs w:val="24"/>
        </w:rPr>
        <w:t xml:space="preserve">pakalpojuma </w:t>
      </w:r>
      <w:r w:rsidR="003C7FA6" w:rsidRPr="0094347B">
        <w:rPr>
          <w:rFonts w:ascii="Times New Roman" w:hAnsi="Times New Roman" w:cs="Times New Roman"/>
          <w:sz w:val="24"/>
          <w:szCs w:val="24"/>
        </w:rPr>
        <w:t>nodroši</w:t>
      </w:r>
      <w:r w:rsidR="00641ADD" w:rsidRPr="0094347B">
        <w:rPr>
          <w:rFonts w:ascii="Times New Roman" w:hAnsi="Times New Roman" w:cs="Times New Roman"/>
          <w:sz w:val="24"/>
          <w:szCs w:val="24"/>
        </w:rPr>
        <w:t>nā</w:t>
      </w:r>
      <w:r w:rsidR="003A05B8" w:rsidRPr="0094347B">
        <w:rPr>
          <w:rFonts w:ascii="Times New Roman" w:hAnsi="Times New Roman" w:cs="Times New Roman"/>
          <w:sz w:val="24"/>
          <w:szCs w:val="24"/>
        </w:rPr>
        <w:t>ša</w:t>
      </w:r>
      <w:r w:rsidR="00641ADD" w:rsidRPr="0094347B">
        <w:rPr>
          <w:rFonts w:ascii="Times New Roman" w:hAnsi="Times New Roman" w:cs="Times New Roman"/>
          <w:sz w:val="24"/>
          <w:szCs w:val="24"/>
        </w:rPr>
        <w:t>nas</w:t>
      </w:r>
      <w:r w:rsidR="00430FA4" w:rsidRPr="0094347B">
        <w:rPr>
          <w:rFonts w:ascii="Times New Roman" w:hAnsi="Times New Roman" w:cs="Times New Roman"/>
          <w:sz w:val="24"/>
          <w:szCs w:val="24"/>
        </w:rPr>
        <w:t xml:space="preserve"> veid</w:t>
      </w:r>
      <w:r w:rsidR="003A05B8" w:rsidRPr="0094347B">
        <w:rPr>
          <w:rFonts w:ascii="Times New Roman" w:hAnsi="Times New Roman" w:cs="Times New Roman"/>
          <w:sz w:val="24"/>
          <w:szCs w:val="24"/>
        </w:rPr>
        <w:t>a</w:t>
      </w:r>
      <w:r w:rsidR="001207BC" w:rsidRPr="0094347B">
        <w:rPr>
          <w:rFonts w:ascii="Times New Roman" w:hAnsi="Times New Roman" w:cs="Times New Roman"/>
          <w:sz w:val="24"/>
          <w:szCs w:val="24"/>
        </w:rPr>
        <w:t>.</w:t>
      </w:r>
    </w:p>
    <w:p w14:paraId="608B0DCC" w14:textId="3E874795" w:rsidR="00BB135F" w:rsidRPr="0094347B" w:rsidRDefault="00BB135F" w:rsidP="008B0B5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[</w:t>
      </w:r>
      <w:r w:rsidR="00B14AAC" w:rsidRPr="0094347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Pr="0094347B">
        <w:rPr>
          <w:rFonts w:ascii="Times New Roman" w:hAnsi="Times New Roman" w:cs="Times New Roman"/>
          <w:sz w:val="24"/>
          <w:szCs w:val="24"/>
        </w:rPr>
        <w:t xml:space="preserve">Pieslēgumi (aktīvās SIM kartes), kuriem nodrošināts platjoslas interneta piekļuves pakalpojums </w:t>
      </w:r>
      <w:r w:rsidR="00A268F9" w:rsidRPr="0094347B">
        <w:rPr>
          <w:rFonts w:ascii="Times New Roman" w:hAnsi="Times New Roman" w:cs="Times New Roman"/>
          <w:sz w:val="24"/>
          <w:szCs w:val="24"/>
        </w:rPr>
        <w:t>kopā ar balss saka</w:t>
      </w:r>
      <w:r w:rsidR="001C0260" w:rsidRPr="0094347B">
        <w:rPr>
          <w:rFonts w:ascii="Times New Roman" w:hAnsi="Times New Roman" w:cs="Times New Roman"/>
          <w:sz w:val="24"/>
          <w:szCs w:val="24"/>
        </w:rPr>
        <w:t xml:space="preserve">ru pakalpojumu </w:t>
      </w:r>
      <w:r w:rsidRPr="0094347B">
        <w:rPr>
          <w:rFonts w:ascii="Times New Roman" w:hAnsi="Times New Roman" w:cs="Times New Roman"/>
          <w:sz w:val="24"/>
          <w:szCs w:val="24"/>
        </w:rPr>
        <w:t xml:space="preserve">(t.i., </w:t>
      </w:r>
      <w:r w:rsidR="00BF19F4" w:rsidRPr="0094347B">
        <w:rPr>
          <w:rFonts w:ascii="Times New Roman" w:hAnsi="Times New Roman" w:cs="Times New Roman"/>
          <w:sz w:val="24"/>
          <w:szCs w:val="24"/>
        </w:rPr>
        <w:t xml:space="preserve">pakalpojumi nodrošināti </w:t>
      </w:r>
      <w:r w:rsidR="006B2ED2" w:rsidRPr="0094347B">
        <w:rPr>
          <w:rFonts w:ascii="Times New Roman" w:hAnsi="Times New Roman" w:cs="Times New Roman"/>
          <w:sz w:val="24"/>
          <w:szCs w:val="24"/>
        </w:rPr>
        <w:t xml:space="preserve">par vienu cenu </w:t>
      </w:r>
      <w:r w:rsidR="009E5022" w:rsidRPr="0094347B">
        <w:rPr>
          <w:rFonts w:ascii="Times New Roman" w:hAnsi="Times New Roman" w:cs="Times New Roman"/>
          <w:sz w:val="24"/>
          <w:szCs w:val="24"/>
        </w:rPr>
        <w:t>jeb iekļaut</w:t>
      </w:r>
      <w:r w:rsidR="008D5874" w:rsidRPr="0094347B">
        <w:rPr>
          <w:rFonts w:ascii="Times New Roman" w:hAnsi="Times New Roman" w:cs="Times New Roman"/>
          <w:sz w:val="24"/>
          <w:szCs w:val="24"/>
        </w:rPr>
        <w:t>i</w:t>
      </w:r>
      <w:r w:rsidR="009E5022" w:rsidRPr="0094347B">
        <w:rPr>
          <w:rFonts w:ascii="Times New Roman" w:hAnsi="Times New Roman" w:cs="Times New Roman"/>
          <w:sz w:val="24"/>
          <w:szCs w:val="24"/>
        </w:rPr>
        <w:t xml:space="preserve"> vienā tarifu plānā</w:t>
      </w:r>
      <w:r w:rsidR="001C0260" w:rsidRPr="0094347B">
        <w:rPr>
          <w:rFonts w:ascii="Times New Roman" w:hAnsi="Times New Roman" w:cs="Times New Roman"/>
          <w:sz w:val="24"/>
          <w:szCs w:val="24"/>
        </w:rPr>
        <w:t xml:space="preserve"> vai platjoslas interneta piekļuves pakalpojums nav iekļauts tarifu plānā</w:t>
      </w:r>
      <w:r w:rsidR="00A02188" w:rsidRPr="0094347B">
        <w:rPr>
          <w:rFonts w:ascii="Times New Roman" w:hAnsi="Times New Roman" w:cs="Times New Roman"/>
          <w:sz w:val="24"/>
          <w:szCs w:val="24"/>
        </w:rPr>
        <w:t>, bet ir iegādāts (abonēts)</w:t>
      </w:r>
      <w:r w:rsidR="00EE23C6" w:rsidRPr="0094347B">
        <w:rPr>
          <w:rFonts w:ascii="Times New Roman" w:hAnsi="Times New Roman" w:cs="Times New Roman"/>
          <w:sz w:val="24"/>
          <w:szCs w:val="24"/>
        </w:rPr>
        <w:t xml:space="preserve"> papildus balss sakaru pakalpojumam</w:t>
      </w:r>
      <w:r w:rsidRPr="0094347B">
        <w:rPr>
          <w:rFonts w:ascii="Times New Roman" w:hAnsi="Times New Roman" w:cs="Times New Roman"/>
          <w:sz w:val="24"/>
          <w:szCs w:val="24"/>
        </w:rPr>
        <w:t>)</w:t>
      </w:r>
      <w:r w:rsidR="00D520F6" w:rsidRPr="0094347B">
        <w:rPr>
          <w:rFonts w:ascii="Times New Roman" w:hAnsi="Times New Roman" w:cs="Times New Roman"/>
          <w:sz w:val="24"/>
          <w:szCs w:val="24"/>
        </w:rPr>
        <w:t>,</w:t>
      </w:r>
      <w:r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atbilstoši spēkā esošiem elektronisko sakaru pakalpojumu līgumiem</w:t>
      </w:r>
      <w:r w:rsidR="00BF6043"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.</w:t>
      </w:r>
      <w:r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 xml:space="preserve"> </w:t>
      </w:r>
      <w:r w:rsidRPr="0094347B">
        <w:rPr>
          <w:rFonts w:ascii="Times New Roman" w:hAnsi="Times New Roman" w:cs="Times New Roman"/>
          <w:sz w:val="24"/>
          <w:szCs w:val="24"/>
        </w:rPr>
        <w:t xml:space="preserve">Uzskaitē iekļauj </w:t>
      </w:r>
      <w:r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94347B">
        <w:rPr>
          <w:rFonts w:ascii="Times New Roman" w:hAnsi="Times New Roman" w:cs="Times New Roman"/>
          <w:sz w:val="24"/>
          <w:szCs w:val="24"/>
        </w:rPr>
        <w:t xml:space="preserve"> aktīvās SIM kartes</w:t>
      </w:r>
      <w:r w:rsidR="0035641C"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="00010D7C" w:rsidRPr="0094347B">
        <w:rPr>
          <w:rFonts w:ascii="Times New Roman" w:hAnsi="Times New Roman" w:cs="Times New Roman"/>
          <w:sz w:val="24"/>
          <w:szCs w:val="24"/>
        </w:rPr>
        <w:t>datumā</w:t>
      </w:r>
      <w:r w:rsidR="00B2015B" w:rsidRPr="0094347B">
        <w:rPr>
          <w:rFonts w:ascii="Times New Roman" w:hAnsi="Times New Roman" w:cs="Times New Roman"/>
          <w:sz w:val="24"/>
          <w:szCs w:val="24"/>
        </w:rPr>
        <w:t>,</w:t>
      </w:r>
      <w:r w:rsidR="00010D7C" w:rsidRPr="0094347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 w:rsidRPr="0094347B">
        <w:rPr>
          <w:rFonts w:ascii="Times New Roman" w:hAnsi="Times New Roman" w:cs="Times New Roman"/>
          <w:sz w:val="24"/>
          <w:szCs w:val="24"/>
        </w:rPr>
        <w:t xml:space="preserve">, kuras galalietotāji izmantojuši platjoslas interneta piekļuves pakalpojuma saņemšanai </w:t>
      </w:r>
      <w:r w:rsidR="00030ED2" w:rsidRPr="0094347B">
        <w:rPr>
          <w:rFonts w:ascii="Times New Roman" w:hAnsi="Times New Roman" w:cs="Times New Roman"/>
          <w:sz w:val="24"/>
          <w:szCs w:val="24"/>
        </w:rPr>
        <w:t>trīs</w:t>
      </w:r>
      <w:r w:rsidRPr="0094347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113E22" w:rsidRPr="0094347B">
        <w:rPr>
          <w:rFonts w:ascii="Times New Roman" w:hAnsi="Times New Roman" w:cs="Times New Roman"/>
          <w:sz w:val="24"/>
          <w:szCs w:val="24"/>
        </w:rPr>
        <w:t>,</w:t>
      </w:r>
      <w:r w:rsidRPr="0094347B">
        <w:rPr>
          <w:rFonts w:ascii="Times New Roman" w:hAnsi="Times New Roman" w:cs="Times New Roman"/>
          <w:sz w:val="24"/>
          <w:szCs w:val="24"/>
        </w:rPr>
        <w:t xml:space="preserve"> par kuru jāiesniedz informācija. Aktīvo priekšapmaksas SIM karšu skaitu </w:t>
      </w:r>
      <w:r w:rsidR="00DA3D29" w:rsidRPr="0094347B">
        <w:rPr>
          <w:rFonts w:ascii="Times New Roman" w:hAnsi="Times New Roman" w:cs="Times New Roman"/>
          <w:sz w:val="24"/>
          <w:szCs w:val="24"/>
        </w:rPr>
        <w:t>norāda</w:t>
      </w:r>
      <w:r w:rsidRPr="0094347B">
        <w:rPr>
          <w:rFonts w:ascii="Times New Roman" w:hAnsi="Times New Roman" w:cs="Times New Roman"/>
          <w:sz w:val="24"/>
          <w:szCs w:val="24"/>
        </w:rPr>
        <w:t xml:space="preserve"> uz fizisk</w:t>
      </w:r>
      <w:r w:rsidR="005F1DED" w:rsidRPr="0094347B">
        <w:rPr>
          <w:rFonts w:ascii="Times New Roman" w:hAnsi="Times New Roman" w:cs="Times New Roman"/>
          <w:sz w:val="24"/>
          <w:szCs w:val="24"/>
        </w:rPr>
        <w:t>aj</w:t>
      </w:r>
      <w:r w:rsidRPr="0094347B">
        <w:rPr>
          <w:rFonts w:ascii="Times New Roman" w:hAnsi="Times New Roman" w:cs="Times New Roman"/>
          <w:sz w:val="24"/>
          <w:szCs w:val="24"/>
        </w:rPr>
        <w:t>ām personām attiecinātā uzskaitē.</w:t>
      </w:r>
    </w:p>
    <w:p w14:paraId="519D41CC" w14:textId="289B1195" w:rsidR="00BB135F" w:rsidRPr="0094347B" w:rsidRDefault="00BB135F" w:rsidP="008B0B5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B14AAC" w:rsidRPr="0094347B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Pr="0094347B">
        <w:rPr>
          <w:rFonts w:ascii="Times New Roman" w:hAnsi="Times New Roman" w:cs="Times New Roman"/>
          <w:sz w:val="24"/>
          <w:szCs w:val="24"/>
        </w:rPr>
        <w:t>Pieslēgumi (aktīvās SIM kartes), kuriem nodrošināts tikai platjoslas interneta piekļuves pakalpojums</w:t>
      </w:r>
      <w:r w:rsidR="00D520F6" w:rsidRPr="0094347B">
        <w:rPr>
          <w:rFonts w:ascii="Times New Roman" w:hAnsi="Times New Roman" w:cs="Times New Roman"/>
          <w:sz w:val="24"/>
          <w:szCs w:val="24"/>
        </w:rPr>
        <w:t>,</w:t>
      </w:r>
      <w:r w:rsidRPr="0094347B">
        <w:rPr>
          <w:rFonts w:ascii="Times New Roman" w:hAnsi="Times New Roman" w:cs="Times New Roman"/>
          <w:sz w:val="24"/>
          <w:szCs w:val="24"/>
        </w:rPr>
        <w:t xml:space="preserve"> atbilstoši spēkā esošiem elektronisko sakaru pakalpojumu līgumiem.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94347B">
        <w:rPr>
          <w:rFonts w:ascii="Times New Roman" w:hAnsi="Times New Roman" w:cs="Times New Roman"/>
          <w:sz w:val="24"/>
          <w:szCs w:val="24"/>
        </w:rPr>
        <w:t xml:space="preserve">Uzskaitē iekļauj </w:t>
      </w:r>
      <w:r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94347B">
        <w:rPr>
          <w:rFonts w:ascii="Times New Roman" w:hAnsi="Times New Roman" w:cs="Times New Roman"/>
          <w:sz w:val="24"/>
          <w:szCs w:val="24"/>
        </w:rPr>
        <w:t xml:space="preserve"> aktīvās SIM kartes</w:t>
      </w:r>
      <w:r w:rsidR="00830D20"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="009E37DB" w:rsidRPr="0094347B">
        <w:rPr>
          <w:rFonts w:ascii="Times New Roman" w:hAnsi="Times New Roman" w:cs="Times New Roman"/>
          <w:sz w:val="24"/>
          <w:szCs w:val="24"/>
        </w:rPr>
        <w:t>datumā</w:t>
      </w:r>
      <w:r w:rsidR="000235BA" w:rsidRPr="0094347B">
        <w:rPr>
          <w:rFonts w:ascii="Times New Roman" w:hAnsi="Times New Roman" w:cs="Times New Roman"/>
          <w:sz w:val="24"/>
          <w:szCs w:val="24"/>
        </w:rPr>
        <w:t>,</w:t>
      </w:r>
      <w:r w:rsidR="009E37DB" w:rsidRPr="0094347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 w:rsidRPr="0094347B">
        <w:rPr>
          <w:rFonts w:ascii="Times New Roman" w:hAnsi="Times New Roman" w:cs="Times New Roman"/>
          <w:sz w:val="24"/>
          <w:szCs w:val="24"/>
        </w:rPr>
        <w:t xml:space="preserve">, kuras galalietotāji izmantojuši platjoslas interneta piekļuves pakalpojuma saņemšanai </w:t>
      </w:r>
      <w:r w:rsidR="00030ED2" w:rsidRPr="0094347B">
        <w:rPr>
          <w:rFonts w:ascii="Times New Roman" w:hAnsi="Times New Roman" w:cs="Times New Roman"/>
          <w:sz w:val="24"/>
          <w:szCs w:val="24"/>
        </w:rPr>
        <w:t>trīs</w:t>
      </w:r>
      <w:r w:rsidRPr="0094347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800F8B" w:rsidRPr="0094347B">
        <w:rPr>
          <w:rFonts w:ascii="Times New Roman" w:hAnsi="Times New Roman" w:cs="Times New Roman"/>
          <w:sz w:val="24"/>
          <w:szCs w:val="24"/>
        </w:rPr>
        <w:t>,</w:t>
      </w:r>
      <w:r w:rsidRPr="0094347B">
        <w:rPr>
          <w:rFonts w:ascii="Times New Roman" w:hAnsi="Times New Roman" w:cs="Times New Roman"/>
          <w:sz w:val="24"/>
          <w:szCs w:val="24"/>
        </w:rPr>
        <w:t xml:space="preserve"> par kuru jāiesniedz informācija. Aktīvo priekšapmaksas SIM karšu skaitu </w:t>
      </w:r>
      <w:r w:rsidR="006C5BF4" w:rsidRPr="0094347B">
        <w:rPr>
          <w:rFonts w:ascii="Times New Roman" w:hAnsi="Times New Roman" w:cs="Times New Roman"/>
          <w:sz w:val="24"/>
          <w:szCs w:val="24"/>
        </w:rPr>
        <w:t>norāda</w:t>
      </w:r>
      <w:r w:rsidRPr="0094347B">
        <w:rPr>
          <w:rFonts w:ascii="Times New Roman" w:hAnsi="Times New Roman" w:cs="Times New Roman"/>
          <w:sz w:val="24"/>
          <w:szCs w:val="24"/>
        </w:rPr>
        <w:t xml:space="preserve"> uz fizisk</w:t>
      </w:r>
      <w:r w:rsidR="00F2638D" w:rsidRPr="0094347B">
        <w:rPr>
          <w:rFonts w:ascii="Times New Roman" w:hAnsi="Times New Roman" w:cs="Times New Roman"/>
          <w:sz w:val="24"/>
          <w:szCs w:val="24"/>
        </w:rPr>
        <w:t>aj</w:t>
      </w:r>
      <w:r w:rsidRPr="0094347B">
        <w:rPr>
          <w:rFonts w:ascii="Times New Roman" w:hAnsi="Times New Roman" w:cs="Times New Roman"/>
          <w:sz w:val="24"/>
          <w:szCs w:val="24"/>
        </w:rPr>
        <w:t xml:space="preserve">ām personām attiecinātā uzskaitē. Uzskaitē neiekļauj aktīvās SIM kartes, kuras izmantotas </w:t>
      </w:r>
      <w:proofErr w:type="spellStart"/>
      <w:r w:rsidRPr="0094347B">
        <w:rPr>
          <w:rFonts w:ascii="Times New Roman" w:hAnsi="Times New Roman" w:cs="Times New Roman"/>
          <w:sz w:val="24"/>
          <w:szCs w:val="24"/>
        </w:rPr>
        <w:t>starpierīču</w:t>
      </w:r>
      <w:proofErr w:type="spellEnd"/>
      <w:r w:rsidRPr="0094347B">
        <w:rPr>
          <w:rFonts w:ascii="Times New Roman" w:hAnsi="Times New Roman" w:cs="Times New Roman"/>
          <w:sz w:val="24"/>
          <w:szCs w:val="24"/>
        </w:rPr>
        <w:t xml:space="preserve"> (M2M) saziņas pakalpojuma saņemšanai.</w:t>
      </w:r>
    </w:p>
    <w:p w14:paraId="18F1FE29" w14:textId="053BA417" w:rsidR="00BB135F" w:rsidRPr="0094347B" w:rsidRDefault="00BB135F" w:rsidP="008B0B5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B14AAC" w:rsidRPr="0094347B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="00F03AA7" w:rsidRPr="0094347B">
        <w:rPr>
          <w:rFonts w:ascii="Times New Roman" w:hAnsi="Times New Roman" w:cs="Times New Roman"/>
          <w:sz w:val="24"/>
          <w:szCs w:val="24"/>
        </w:rPr>
        <w:t>P</w:t>
      </w:r>
      <w:r w:rsidR="0067036A" w:rsidRPr="0094347B">
        <w:rPr>
          <w:rFonts w:ascii="Times New Roman" w:hAnsi="Times New Roman" w:cs="Times New Roman"/>
          <w:sz w:val="24"/>
          <w:szCs w:val="24"/>
        </w:rPr>
        <w:t>ieslēgumi</w:t>
      </w:r>
      <w:r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="0067036A" w:rsidRPr="0094347B">
        <w:rPr>
          <w:rFonts w:ascii="Times New Roman" w:hAnsi="Times New Roman" w:cs="Times New Roman"/>
          <w:sz w:val="24"/>
          <w:szCs w:val="24"/>
        </w:rPr>
        <w:t>(</w:t>
      </w:r>
      <w:r w:rsidRPr="0094347B">
        <w:rPr>
          <w:rFonts w:ascii="Times New Roman" w:hAnsi="Times New Roman" w:cs="Times New Roman"/>
          <w:sz w:val="24"/>
          <w:szCs w:val="24"/>
        </w:rPr>
        <w:t>aktīvās SIM kartes</w:t>
      </w:r>
      <w:r w:rsidR="0067036A" w:rsidRPr="0094347B">
        <w:rPr>
          <w:rFonts w:ascii="Times New Roman" w:hAnsi="Times New Roman" w:cs="Times New Roman"/>
          <w:sz w:val="24"/>
          <w:szCs w:val="24"/>
        </w:rPr>
        <w:t>)</w:t>
      </w:r>
      <w:r w:rsidRPr="0094347B">
        <w:rPr>
          <w:rFonts w:ascii="Times New Roman" w:hAnsi="Times New Roman" w:cs="Times New Roman"/>
          <w:sz w:val="24"/>
          <w:szCs w:val="24"/>
        </w:rPr>
        <w:t>, kur</w:t>
      </w:r>
      <w:r w:rsidR="00787BA7" w:rsidRPr="0094347B">
        <w:rPr>
          <w:rFonts w:ascii="Times New Roman" w:hAnsi="Times New Roman" w:cs="Times New Roman"/>
          <w:sz w:val="24"/>
          <w:szCs w:val="24"/>
        </w:rPr>
        <w:t>u</w:t>
      </w:r>
      <w:r w:rsidRPr="0094347B">
        <w:rPr>
          <w:rFonts w:ascii="Times New Roman" w:hAnsi="Times New Roman" w:cs="Times New Roman"/>
          <w:sz w:val="24"/>
          <w:szCs w:val="24"/>
        </w:rPr>
        <w:t xml:space="preserve">s galalietotāji izmanto </w:t>
      </w:r>
      <w:proofErr w:type="spellStart"/>
      <w:r w:rsidRPr="0094347B">
        <w:rPr>
          <w:rFonts w:ascii="Times New Roman" w:hAnsi="Times New Roman" w:cs="Times New Roman"/>
          <w:sz w:val="24"/>
          <w:szCs w:val="24"/>
          <w:lang w:eastAsia="en-GB"/>
        </w:rPr>
        <w:t>starpierīču</w:t>
      </w:r>
      <w:proofErr w:type="spellEnd"/>
      <w:r w:rsidRPr="0094347B">
        <w:rPr>
          <w:rFonts w:ascii="Times New Roman" w:hAnsi="Times New Roman" w:cs="Times New Roman"/>
          <w:sz w:val="24"/>
          <w:szCs w:val="24"/>
          <w:lang w:eastAsia="en-GB"/>
        </w:rPr>
        <w:t xml:space="preserve"> (M2M) saziņas pakalpojuma saņemšanai</w:t>
      </w:r>
      <w:r w:rsidR="00D520F6" w:rsidRPr="0094347B">
        <w:rPr>
          <w:rFonts w:ascii="Times New Roman" w:hAnsi="Times New Roman" w:cs="Times New Roman"/>
          <w:sz w:val="24"/>
          <w:szCs w:val="24"/>
          <w:lang w:eastAsia="en-GB"/>
        </w:rPr>
        <w:t>,</w:t>
      </w:r>
      <w:r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atbilstoši spēkā esošiem elektronisko sakaru pakalpojumu līgumiem datumā, par kuru jāiesniedz informācija</w:t>
      </w:r>
      <w:r w:rsidR="00C154A6" w:rsidRPr="0094347B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 xml:space="preserve">, </w:t>
      </w:r>
      <w:r w:rsidR="00C154A6" w:rsidRPr="0094347B">
        <w:rPr>
          <w:rFonts w:ascii="Times New Roman" w:hAnsi="Times New Roman" w:cs="Times New Roman"/>
          <w:sz w:val="24"/>
          <w:szCs w:val="24"/>
        </w:rPr>
        <w:t xml:space="preserve">kuras galalietotāji izmantojuši </w:t>
      </w:r>
      <w:proofErr w:type="spellStart"/>
      <w:r w:rsidR="00D44439" w:rsidRPr="0094347B">
        <w:rPr>
          <w:rFonts w:ascii="Times New Roman" w:hAnsi="Times New Roman" w:cs="Times New Roman"/>
          <w:sz w:val="24"/>
          <w:szCs w:val="24"/>
        </w:rPr>
        <w:t>starpierī</w:t>
      </w:r>
      <w:r w:rsidR="0026534C" w:rsidRPr="0094347B">
        <w:rPr>
          <w:rFonts w:ascii="Times New Roman" w:hAnsi="Times New Roman" w:cs="Times New Roman"/>
          <w:sz w:val="24"/>
          <w:szCs w:val="24"/>
        </w:rPr>
        <w:t>ču</w:t>
      </w:r>
      <w:proofErr w:type="spellEnd"/>
      <w:r w:rsidR="00066F71" w:rsidRPr="0094347B">
        <w:rPr>
          <w:rFonts w:ascii="Times New Roman" w:hAnsi="Times New Roman" w:cs="Times New Roman"/>
          <w:sz w:val="24"/>
          <w:szCs w:val="24"/>
        </w:rPr>
        <w:t xml:space="preserve"> (M2M) saziņas</w:t>
      </w:r>
      <w:r w:rsidR="00C154A6" w:rsidRPr="0094347B">
        <w:rPr>
          <w:rFonts w:ascii="Times New Roman" w:hAnsi="Times New Roman" w:cs="Times New Roman"/>
          <w:sz w:val="24"/>
          <w:szCs w:val="24"/>
        </w:rPr>
        <w:t xml:space="preserve"> pakalpojumam trīs mēnešu periodā pirms datuma, par kuru jāiesniedz informācija</w:t>
      </w:r>
      <w:r w:rsidRPr="0094347B">
        <w:rPr>
          <w:rFonts w:ascii="Times New Roman" w:hAnsi="Times New Roman" w:cs="Times New Roman"/>
          <w:sz w:val="24"/>
          <w:szCs w:val="24"/>
        </w:rPr>
        <w:t>.</w:t>
      </w:r>
    </w:p>
    <w:p w14:paraId="70C9654E" w14:textId="4436C027" w:rsidR="0040312A" w:rsidRPr="0094347B" w:rsidRDefault="0040312A" w:rsidP="008B0B5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404EE1" w14:textId="03FB4297" w:rsidR="0040312A" w:rsidRPr="0094347B" w:rsidRDefault="009327FD" w:rsidP="00EB49C5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94347B">
        <w:rPr>
          <w:rFonts w:ascii="Times New Roman" w:hAnsi="Times New Roman" w:cs="Times New Roman"/>
          <w:b/>
          <w:sz w:val="24"/>
          <w:szCs w:val="24"/>
        </w:rPr>
        <w:t xml:space="preserve">II. </w:t>
      </w:r>
      <w:r w:rsidR="0040312A" w:rsidRPr="0094347B">
        <w:rPr>
          <w:rFonts w:ascii="Times New Roman" w:hAnsi="Times New Roman" w:cs="Times New Roman"/>
          <w:b/>
          <w:sz w:val="24"/>
          <w:szCs w:val="24"/>
        </w:rPr>
        <w:t>Platjoslas interneta piekļuves pakalpojuma noslodzes apjoms</w:t>
      </w:r>
    </w:p>
    <w:p w14:paraId="619D9F74" w14:textId="7A17F412" w:rsidR="00F6776D" w:rsidRPr="0094347B" w:rsidRDefault="00AD6726" w:rsidP="004652CE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</w:rPr>
        <w:t>2</w:t>
      </w:r>
      <w:r w:rsidR="00F6776D" w:rsidRPr="0094347B">
        <w:rPr>
          <w:rFonts w:ascii="Times New Roman" w:hAnsi="Times New Roman" w:cs="Times New Roman"/>
          <w:sz w:val="24"/>
          <w:szCs w:val="24"/>
        </w:rPr>
        <w:t>.tabula</w:t>
      </w:r>
    </w:p>
    <w:tbl>
      <w:tblPr>
        <w:tblStyle w:val="Reatabula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6521"/>
        <w:gridCol w:w="1417"/>
        <w:gridCol w:w="1156"/>
      </w:tblGrid>
      <w:tr w:rsidR="00F6776D" w:rsidRPr="0094347B" w14:paraId="7354BAA9" w14:textId="77777777" w:rsidTr="00A64194">
        <w:tc>
          <w:tcPr>
            <w:tcW w:w="562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421D54B1" w14:textId="77777777" w:rsidR="00F6776D" w:rsidRPr="0094347B" w:rsidRDefault="00F6776D" w:rsidP="00D72506">
            <w:pPr>
              <w:spacing w:before="60"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</w:t>
            </w:r>
          </w:p>
          <w:p w14:paraId="7A46D646" w14:textId="77777777" w:rsidR="00F6776D" w:rsidRPr="0094347B" w:rsidRDefault="00F6776D" w:rsidP="00D72506">
            <w:pPr>
              <w:spacing w:before="60"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6521" w:type="dxa"/>
            <w:vMerge w:val="restart"/>
            <w:vAlign w:val="center"/>
          </w:tcPr>
          <w:p w14:paraId="0A9742AE" w14:textId="7F223BFE" w:rsidR="00F6776D" w:rsidRPr="0094347B" w:rsidRDefault="00F6776D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</w:rPr>
              <w:t>Platjoslas interneta piekļuves pakalpojum</w:t>
            </w:r>
            <w:r w:rsidR="008F45B9" w:rsidRPr="0094347B">
              <w:rPr>
                <w:rFonts w:ascii="Times New Roman" w:hAnsi="Times New Roman" w:cs="Times New Roman"/>
                <w:b/>
                <w:sz w:val="24"/>
                <w:szCs w:val="24"/>
              </w:rPr>
              <w:t>a noslodzes sadalījums</w:t>
            </w:r>
          </w:p>
        </w:tc>
        <w:tc>
          <w:tcPr>
            <w:tcW w:w="2573" w:type="dxa"/>
            <w:gridSpan w:val="2"/>
            <w:vAlign w:val="center"/>
          </w:tcPr>
          <w:p w14:paraId="67E5BB71" w14:textId="662C92C6" w:rsidR="00F6776D" w:rsidRPr="0094347B" w:rsidRDefault="00F6776D" w:rsidP="008E66F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Apjoms</w:t>
            </w:r>
            <w:r w:rsidR="0026335A" w:rsidRPr="0094347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  <w:lang w:eastAsia="en-GB"/>
              </w:rPr>
              <w:t>[</w:t>
            </w:r>
            <w:r w:rsidR="00D12F5B" w:rsidRPr="0094347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  <w:lang w:eastAsia="en-GB"/>
              </w:rPr>
              <w:t>6</w:t>
            </w:r>
            <w:r w:rsidR="0026335A" w:rsidRPr="0094347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  <w:lang w:eastAsia="en-GB"/>
              </w:rPr>
              <w:t>]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, TB</w:t>
            </w:r>
          </w:p>
        </w:tc>
      </w:tr>
      <w:tr w:rsidR="00406216" w:rsidRPr="0094347B" w14:paraId="34E19ED3" w14:textId="77777777" w:rsidTr="00D25A89">
        <w:tc>
          <w:tcPr>
            <w:tcW w:w="562" w:type="dxa"/>
            <w:vMerge/>
            <w:tcMar>
              <w:left w:w="57" w:type="dxa"/>
              <w:right w:w="57" w:type="dxa"/>
            </w:tcMar>
            <w:vAlign w:val="center"/>
          </w:tcPr>
          <w:p w14:paraId="1489D2B8" w14:textId="77777777" w:rsidR="00F6776D" w:rsidRPr="0094347B" w:rsidRDefault="00F6776D" w:rsidP="00764DC6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521" w:type="dxa"/>
            <w:vMerge/>
            <w:vAlign w:val="center"/>
          </w:tcPr>
          <w:p w14:paraId="066590EC" w14:textId="77777777" w:rsidR="00F6776D" w:rsidRPr="0094347B" w:rsidRDefault="00F6776D" w:rsidP="00764DC6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01756A6E" w14:textId="37362C82" w:rsidR="00F6776D" w:rsidRPr="0094347B" w:rsidRDefault="00EC09B8" w:rsidP="00D25A89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F6776D" w:rsidRPr="0094347B">
              <w:rPr>
                <w:rFonts w:ascii="Times New Roman" w:hAnsi="Times New Roman" w:cs="Times New Roman"/>
                <w:sz w:val="24"/>
                <w:szCs w:val="24"/>
              </w:rPr>
              <w:t>izisk</w:t>
            </w:r>
            <w:r w:rsidR="00B51311" w:rsidRPr="0094347B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D25A89" w:rsidRPr="0094347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6776D" w:rsidRPr="0094347B">
              <w:rPr>
                <w:rFonts w:ascii="Times New Roman" w:hAnsi="Times New Roman" w:cs="Times New Roman"/>
                <w:sz w:val="24"/>
                <w:szCs w:val="24"/>
              </w:rPr>
              <w:t xml:space="preserve"> person</w:t>
            </w:r>
            <w:r w:rsidR="00D25A89" w:rsidRPr="0094347B">
              <w:rPr>
                <w:rFonts w:ascii="Times New Roman" w:hAnsi="Times New Roman" w:cs="Times New Roman"/>
                <w:sz w:val="24"/>
                <w:szCs w:val="24"/>
              </w:rPr>
              <w:t>ām</w:t>
            </w:r>
            <w:r w:rsidR="00E51342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</w:t>
            </w:r>
            <w:r w:rsidR="00D12F5B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="00E51342" w:rsidRPr="0094347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]</w:t>
            </w:r>
          </w:p>
        </w:tc>
        <w:tc>
          <w:tcPr>
            <w:tcW w:w="1156" w:type="dxa"/>
            <w:vAlign w:val="center"/>
          </w:tcPr>
          <w:p w14:paraId="1080B663" w14:textId="6AE473B6" w:rsidR="00F6776D" w:rsidRPr="0094347B" w:rsidRDefault="00EC09B8" w:rsidP="00D25A89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F6776D" w:rsidRPr="0094347B">
              <w:rPr>
                <w:rFonts w:ascii="Times New Roman" w:hAnsi="Times New Roman" w:cs="Times New Roman"/>
                <w:sz w:val="24"/>
                <w:szCs w:val="24"/>
              </w:rPr>
              <w:t>opā</w:t>
            </w:r>
          </w:p>
        </w:tc>
      </w:tr>
      <w:tr w:rsidR="00406216" w:rsidRPr="0094347B" w14:paraId="4566D493" w14:textId="77777777" w:rsidTr="00D25A89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4E96E619" w14:textId="5B04F3A6" w:rsidR="00F6776D" w:rsidRPr="0094347B" w:rsidRDefault="00F6776D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521" w:type="dxa"/>
            <w:vAlign w:val="center"/>
          </w:tcPr>
          <w:p w14:paraId="0E061C52" w14:textId="3A922FAC" w:rsidR="00F6776D" w:rsidRPr="0094347B" w:rsidRDefault="008C131F" w:rsidP="00C95BF9">
            <w:pPr>
              <w:spacing w:before="60" w:after="0" w:line="240" w:lineRule="auto"/>
              <w:ind w:left="-55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opējais p</w:t>
            </w:r>
            <w:r w:rsidR="003A655B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a noslodzes apjoms</w:t>
            </w:r>
          </w:p>
        </w:tc>
        <w:tc>
          <w:tcPr>
            <w:tcW w:w="1417" w:type="dxa"/>
            <w:vAlign w:val="center"/>
          </w:tcPr>
          <w:p w14:paraId="1B793FAC" w14:textId="77777777" w:rsidR="00F6776D" w:rsidRPr="0094347B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6" w:type="dxa"/>
            <w:vAlign w:val="center"/>
          </w:tcPr>
          <w:p w14:paraId="158C60B6" w14:textId="77777777" w:rsidR="00F6776D" w:rsidRPr="0094347B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C95BF9" w:rsidRPr="0094347B" w14:paraId="46CD3AB6" w14:textId="77777777" w:rsidTr="00D25A89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2E74762" w14:textId="650307F6" w:rsidR="00C95BF9" w:rsidRPr="0094347B" w:rsidRDefault="00C95BF9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4234CA" w:rsidRPr="009434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521" w:type="dxa"/>
            <w:vAlign w:val="center"/>
          </w:tcPr>
          <w:p w14:paraId="4DAA314C" w14:textId="06AB2AD9" w:rsidR="00C95BF9" w:rsidRPr="0094347B" w:rsidRDefault="00C95BF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no tā noslodzes apjoms 3G </w:t>
            </w:r>
            <w:r w:rsidR="008F5F28" w:rsidRPr="0094347B">
              <w:rPr>
                <w:rFonts w:ascii="Times New Roman" w:hAnsi="Times New Roman" w:cs="Times New Roman"/>
                <w:sz w:val="24"/>
                <w:szCs w:val="24"/>
              </w:rPr>
              <w:t xml:space="preserve">tehnoloģijas elektronisko sakaru piekļuves 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īklā</w:t>
            </w:r>
          </w:p>
        </w:tc>
        <w:tc>
          <w:tcPr>
            <w:tcW w:w="1417" w:type="dxa"/>
            <w:vAlign w:val="center"/>
          </w:tcPr>
          <w:p w14:paraId="15322161" w14:textId="62F878A2" w:rsidR="00C95BF9" w:rsidRPr="0094347B" w:rsidRDefault="00C95BF9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6" w:type="dxa"/>
            <w:vAlign w:val="center"/>
          </w:tcPr>
          <w:p w14:paraId="3F3747E0" w14:textId="6E237BA2" w:rsidR="00C95BF9" w:rsidRPr="0094347B" w:rsidRDefault="00C95BF9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285559" w:rsidRPr="0094347B" w14:paraId="431612C2" w14:textId="77777777" w:rsidTr="00D25A89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7A1CA9F6" w14:textId="7C3E02BB" w:rsidR="00285559" w:rsidRPr="0094347B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4234CA" w:rsidRPr="0094347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521" w:type="dxa"/>
            <w:vAlign w:val="center"/>
          </w:tcPr>
          <w:p w14:paraId="38B13A8E" w14:textId="1F8375C0" w:rsidR="00285559" w:rsidRPr="0094347B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no tā noslodzes apjoms 4G </w:t>
            </w:r>
            <w:r w:rsidR="008F5F28" w:rsidRPr="0094347B">
              <w:rPr>
                <w:rFonts w:ascii="Times New Roman" w:hAnsi="Times New Roman" w:cs="Times New Roman"/>
                <w:sz w:val="24"/>
                <w:szCs w:val="24"/>
              </w:rPr>
              <w:t xml:space="preserve">tehnoloģijas elektronisko sakaru piekļuves 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īklā</w:t>
            </w:r>
          </w:p>
        </w:tc>
        <w:tc>
          <w:tcPr>
            <w:tcW w:w="1417" w:type="dxa"/>
            <w:vAlign w:val="center"/>
          </w:tcPr>
          <w:p w14:paraId="02201A8E" w14:textId="3CD30331" w:rsidR="00285559" w:rsidRPr="0094347B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6" w:type="dxa"/>
            <w:vAlign w:val="center"/>
          </w:tcPr>
          <w:p w14:paraId="24A75935" w14:textId="4DB11F21" w:rsidR="00285559" w:rsidRPr="0094347B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285559" w:rsidRPr="0094347B" w14:paraId="41948134" w14:textId="77777777" w:rsidTr="00D25A89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987CE55" w14:textId="503B8905" w:rsidR="00285559" w:rsidRPr="0094347B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4234CA" w:rsidRPr="0094347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521" w:type="dxa"/>
            <w:vAlign w:val="center"/>
          </w:tcPr>
          <w:p w14:paraId="0A03574B" w14:textId="144482B4" w:rsidR="00285559" w:rsidRPr="0094347B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no tā noslodzes apjoms 5G </w:t>
            </w:r>
            <w:r w:rsidR="008F5F28" w:rsidRPr="0094347B">
              <w:rPr>
                <w:rFonts w:ascii="Times New Roman" w:hAnsi="Times New Roman" w:cs="Times New Roman"/>
                <w:sz w:val="24"/>
                <w:szCs w:val="24"/>
              </w:rPr>
              <w:t xml:space="preserve">tehnoloģijas elektronisko sakaru piekļuves </w:t>
            </w: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īklā</w:t>
            </w:r>
          </w:p>
        </w:tc>
        <w:tc>
          <w:tcPr>
            <w:tcW w:w="1417" w:type="dxa"/>
            <w:vAlign w:val="center"/>
          </w:tcPr>
          <w:p w14:paraId="3D388581" w14:textId="4B571BB4" w:rsidR="00285559" w:rsidRPr="0094347B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6" w:type="dxa"/>
            <w:vAlign w:val="center"/>
          </w:tcPr>
          <w:p w14:paraId="3C66749D" w14:textId="4886C8ED" w:rsidR="00285559" w:rsidRPr="0094347B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DE36C2" w:rsidRPr="0094347B" w14:paraId="2712E157" w14:textId="77777777" w:rsidTr="00D25A89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02E7A4C2" w14:textId="57D9163B" w:rsidR="00DE36C2" w:rsidRPr="0094347B" w:rsidRDefault="00C95BF9" w:rsidP="00DE36C2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E36C2" w:rsidRPr="009434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521" w:type="dxa"/>
            <w:vAlign w:val="center"/>
          </w:tcPr>
          <w:p w14:paraId="0BA856E2" w14:textId="6B7471C9" w:rsidR="00DE36C2" w:rsidRPr="0094347B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DE36C2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latjoslas interneta piekļuves pakalpojuma noslodzes apjoms pieslēgumiem, kuriem </w:t>
            </w:r>
            <w:r w:rsidR="00C21779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kopā </w:t>
            </w:r>
            <w:r w:rsidR="00DE36C2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ar balss </w:t>
            </w:r>
            <w:r w:rsidR="00C966BE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="00DE36C2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u nodrošināts platjoslas interneta piekļuves pakalpojums</w:t>
            </w:r>
          </w:p>
        </w:tc>
        <w:tc>
          <w:tcPr>
            <w:tcW w:w="1417" w:type="dxa"/>
            <w:vAlign w:val="center"/>
          </w:tcPr>
          <w:p w14:paraId="5419DC9E" w14:textId="725D629E" w:rsidR="00DE36C2" w:rsidRPr="0094347B" w:rsidRDefault="00DE36C2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6" w:type="dxa"/>
            <w:vAlign w:val="center"/>
          </w:tcPr>
          <w:p w14:paraId="7F3172ED" w14:textId="039D4B20" w:rsidR="00DE36C2" w:rsidRPr="0094347B" w:rsidRDefault="00DE36C2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6216" w:rsidRPr="0094347B" w14:paraId="2FEB83FE" w14:textId="77777777" w:rsidTr="00D25A89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4F5D68F" w14:textId="69D44928" w:rsidR="00F6776D" w:rsidRPr="0094347B" w:rsidRDefault="00C95BF9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E36C2" w:rsidRPr="009434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521" w:type="dxa"/>
            <w:vAlign w:val="center"/>
          </w:tcPr>
          <w:p w14:paraId="3634E68B" w14:textId="26976E82" w:rsidR="00F6776D" w:rsidRPr="0094347B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5E4934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latjoslas interneta piekļuves pakalpojuma noslodzes apjoms pieslēgumiem, kuriem nodrošināts </w:t>
            </w:r>
            <w:r w:rsidR="005E4934" w:rsidRPr="0094347B">
              <w:rPr>
                <w:rFonts w:ascii="Times New Roman" w:hAnsi="Times New Roman" w:cs="Times New Roman"/>
                <w:sz w:val="24"/>
                <w:szCs w:val="24"/>
                <w:u w:val="single"/>
                <w:lang w:eastAsia="en-GB"/>
              </w:rPr>
              <w:t>tikai</w:t>
            </w:r>
            <w:r w:rsidR="005E4934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latjoslas interneta piekļuves pakalpojums</w:t>
            </w:r>
            <w:r w:rsidR="001B19B9" w:rsidRPr="0094347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[</w:t>
            </w:r>
            <w:r w:rsidR="00D12F5B" w:rsidRPr="0094347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8</w:t>
            </w:r>
            <w:r w:rsidR="001B19B9" w:rsidRPr="0094347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]</w:t>
            </w:r>
          </w:p>
        </w:tc>
        <w:tc>
          <w:tcPr>
            <w:tcW w:w="1417" w:type="dxa"/>
            <w:vAlign w:val="center"/>
          </w:tcPr>
          <w:p w14:paraId="267D3DFC" w14:textId="77777777" w:rsidR="00F6776D" w:rsidRPr="0094347B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6" w:type="dxa"/>
            <w:vAlign w:val="center"/>
          </w:tcPr>
          <w:p w14:paraId="2DBFBE12" w14:textId="77777777" w:rsidR="00F6776D" w:rsidRPr="0094347B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C76391" w:rsidRPr="0094347B" w14:paraId="61E1EFBF" w14:textId="77777777" w:rsidTr="00D25A89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26EA39E" w14:textId="7A76BBE5" w:rsidR="00C76391" w:rsidRPr="0094347B" w:rsidRDefault="00C95BF9" w:rsidP="00C76391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B19B9" w:rsidRPr="009434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521" w:type="dxa"/>
            <w:vAlign w:val="center"/>
          </w:tcPr>
          <w:p w14:paraId="39879C98" w14:textId="180A3025" w:rsidR="00C76391" w:rsidRPr="0094347B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latjoslas interneta piekļuves pakalpojuma</w:t>
            </w:r>
            <w:r w:rsidRPr="0094347B"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="00BB757F" w:rsidRPr="0094347B">
              <w:rPr>
                <w:rFonts w:ascii="Times New Roman" w:hAnsi="Times New Roman" w:cs="Times New Roman"/>
                <w:sz w:val="24"/>
                <w:szCs w:val="24"/>
              </w:rPr>
              <w:t>oslodzes apjoms</w:t>
            </w:r>
            <w:r w:rsidR="00BB757F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iem, kuriem nodrošināts </w:t>
            </w:r>
            <w:proofErr w:type="spellStart"/>
            <w:r w:rsidR="00BB757F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tarpierīču</w:t>
            </w:r>
            <w:proofErr w:type="spellEnd"/>
            <w:r w:rsidR="00BB757F" w:rsidRPr="0094347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(M2M) saziņas pakalpojum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8F55E7" w14:textId="53C645CD" w:rsidR="00C76391" w:rsidRPr="0094347B" w:rsidRDefault="00174F4B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156" w:type="dxa"/>
            <w:vAlign w:val="center"/>
          </w:tcPr>
          <w:p w14:paraId="6FDF3ADC" w14:textId="338CA710" w:rsidR="00C76391" w:rsidRPr="0094347B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94347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p w14:paraId="2F3EF365" w14:textId="53ED31DA" w:rsidR="0040312A" w:rsidRPr="0094347B" w:rsidRDefault="0040312A" w:rsidP="0042269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[</w:t>
      </w:r>
      <w:r w:rsidR="00D12F5B" w:rsidRPr="0094347B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="0026335A" w:rsidRPr="0094347B">
        <w:rPr>
          <w:rFonts w:ascii="Times New Roman" w:hAnsi="Times New Roman" w:cs="Times New Roman"/>
          <w:sz w:val="24"/>
          <w:szCs w:val="24"/>
        </w:rPr>
        <w:t>Norāda p</w:t>
      </w:r>
      <w:r w:rsidRPr="0094347B">
        <w:rPr>
          <w:rFonts w:ascii="Times New Roman" w:hAnsi="Times New Roman" w:cs="Times New Roman"/>
          <w:sz w:val="24"/>
          <w:szCs w:val="24"/>
        </w:rPr>
        <w:t>latjoslas interneta</w:t>
      </w:r>
      <w:r w:rsidR="000E2058" w:rsidRPr="0094347B">
        <w:rPr>
          <w:rFonts w:ascii="Times New Roman" w:hAnsi="Times New Roman" w:cs="Times New Roman"/>
          <w:sz w:val="24"/>
          <w:szCs w:val="24"/>
        </w:rPr>
        <w:t xml:space="preserve"> piekļuves</w:t>
      </w:r>
      <w:r w:rsidRPr="0094347B">
        <w:rPr>
          <w:rFonts w:ascii="Times New Roman" w:hAnsi="Times New Roman" w:cs="Times New Roman"/>
          <w:sz w:val="24"/>
          <w:szCs w:val="24"/>
        </w:rPr>
        <w:t xml:space="preserve"> pakalpojuma augšupielādes un lejupielādes noslodzes apjom</w:t>
      </w:r>
      <w:r w:rsidR="0007501A" w:rsidRPr="0094347B">
        <w:rPr>
          <w:rFonts w:ascii="Times New Roman" w:hAnsi="Times New Roman" w:cs="Times New Roman"/>
          <w:sz w:val="24"/>
          <w:szCs w:val="24"/>
        </w:rPr>
        <w:t>u</w:t>
      </w:r>
      <w:r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="00B11523" w:rsidRPr="0094347B">
        <w:rPr>
          <w:rFonts w:ascii="Times New Roman" w:hAnsi="Times New Roman" w:cs="Times New Roman"/>
          <w:sz w:val="24"/>
          <w:szCs w:val="24"/>
        </w:rPr>
        <w:t xml:space="preserve">terabaitos </w:t>
      </w:r>
      <w:r w:rsidR="00700A51" w:rsidRPr="0094347B">
        <w:rPr>
          <w:rFonts w:ascii="Times New Roman" w:hAnsi="Times New Roman" w:cs="Times New Roman"/>
          <w:sz w:val="24"/>
          <w:szCs w:val="24"/>
        </w:rPr>
        <w:t xml:space="preserve">(TB) </w:t>
      </w:r>
      <w:r w:rsidRPr="0094347B">
        <w:rPr>
          <w:rFonts w:ascii="Times New Roman" w:hAnsi="Times New Roman" w:cs="Times New Roman"/>
          <w:sz w:val="24"/>
          <w:szCs w:val="24"/>
        </w:rPr>
        <w:t xml:space="preserve">pēdējo </w:t>
      </w:r>
      <w:r w:rsidR="007C3F16" w:rsidRPr="0094347B">
        <w:rPr>
          <w:rFonts w:ascii="Times New Roman" w:hAnsi="Times New Roman" w:cs="Times New Roman"/>
          <w:sz w:val="24"/>
          <w:szCs w:val="24"/>
        </w:rPr>
        <w:t xml:space="preserve">sešu </w:t>
      </w:r>
      <w:r w:rsidRPr="0094347B">
        <w:rPr>
          <w:rFonts w:ascii="Times New Roman" w:hAnsi="Times New Roman" w:cs="Times New Roman"/>
          <w:sz w:val="24"/>
          <w:szCs w:val="24"/>
        </w:rPr>
        <w:t>mēnešu</w:t>
      </w:r>
      <w:r w:rsidR="00B11523"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="006502AF" w:rsidRPr="0094347B">
        <w:rPr>
          <w:rFonts w:ascii="Times New Roman" w:hAnsi="Times New Roman" w:cs="Times New Roman"/>
          <w:sz w:val="24"/>
          <w:szCs w:val="24"/>
        </w:rPr>
        <w:t>periodā</w:t>
      </w:r>
      <w:r w:rsidRPr="0094347B">
        <w:rPr>
          <w:rFonts w:ascii="Times New Roman" w:hAnsi="Times New Roman" w:cs="Times New Roman"/>
          <w:sz w:val="24"/>
          <w:szCs w:val="24"/>
        </w:rPr>
        <w:t xml:space="preserve"> pirms datuma, par kuru jāiesniedz informācija, </w:t>
      </w:r>
      <w:r w:rsidR="00B240EE" w:rsidRPr="0094347B">
        <w:rPr>
          <w:rFonts w:ascii="Times New Roman" w:hAnsi="Times New Roman" w:cs="Times New Roman"/>
          <w:sz w:val="24"/>
          <w:szCs w:val="24"/>
        </w:rPr>
        <w:t>3</w:t>
      </w:r>
      <w:r w:rsidR="00F67B99" w:rsidRPr="0094347B">
        <w:rPr>
          <w:rFonts w:ascii="Times New Roman" w:hAnsi="Times New Roman" w:cs="Times New Roman"/>
          <w:sz w:val="24"/>
          <w:szCs w:val="24"/>
        </w:rPr>
        <w:t xml:space="preserve">G un </w:t>
      </w:r>
      <w:r w:rsidR="00F67B99" w:rsidRPr="0094347B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="00F67B99" w:rsidRPr="0094347B">
        <w:rPr>
          <w:rFonts w:ascii="Times New Roman" w:hAnsi="Times New Roman" w:cs="Times New Roman"/>
          <w:sz w:val="24"/>
          <w:szCs w:val="24"/>
        </w:rPr>
        <w:t xml:space="preserve"> tehnoloģijas elektronisko sakaru piekļuves tīklā</w:t>
      </w:r>
      <w:r w:rsidRPr="0094347B">
        <w:rPr>
          <w:rFonts w:ascii="Times New Roman" w:hAnsi="Times New Roman" w:cs="Times New Roman"/>
          <w:sz w:val="24"/>
          <w:szCs w:val="24"/>
        </w:rPr>
        <w:t xml:space="preserve"> neatkarīgi no pieslēguma punkta veida vai pakalpojuma izmantošanas ierobežojumiem.</w:t>
      </w:r>
    </w:p>
    <w:p w14:paraId="31571676" w14:textId="27840ACA" w:rsidR="00E25967" w:rsidRPr="0094347B" w:rsidRDefault="0042269B" w:rsidP="008B0B5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D12F5B" w:rsidRPr="0094347B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5C2648" w:rsidRPr="0094347B">
        <w:rPr>
          <w:rFonts w:ascii="Times New Roman" w:hAnsi="Times New Roman" w:cs="Times New Roman"/>
          <w:sz w:val="24"/>
          <w:szCs w:val="24"/>
          <w:vertAlign w:val="superscript"/>
        </w:rPr>
        <w:t>]</w:t>
      </w:r>
      <w:r w:rsidR="005C2648" w:rsidRPr="0094347B">
        <w:rPr>
          <w:rFonts w:ascii="Times New Roman" w:hAnsi="Times New Roman" w:cs="Times New Roman"/>
          <w:sz w:val="24"/>
          <w:szCs w:val="24"/>
        </w:rPr>
        <w:t xml:space="preserve"> </w:t>
      </w:r>
      <w:r w:rsidR="006B5EDB" w:rsidRPr="0094347B">
        <w:rPr>
          <w:rFonts w:ascii="Times New Roman" w:hAnsi="Times New Roman" w:cs="Times New Roman"/>
          <w:sz w:val="24"/>
          <w:szCs w:val="24"/>
        </w:rPr>
        <w:t>Platjoslas interneta piekļuves pakalpojuma noslodzes apjoma</w:t>
      </w:r>
      <w:r w:rsidR="005468CD" w:rsidRPr="0094347B">
        <w:rPr>
          <w:rFonts w:ascii="Times New Roman" w:hAnsi="Times New Roman" w:cs="Times New Roman"/>
          <w:sz w:val="24"/>
          <w:szCs w:val="24"/>
        </w:rPr>
        <w:t xml:space="preserve"> uzskaiti veic atbilstoši noslēgtam elektronisko sakaru pakalpojuma līgumam, ja elektronisko sakaru pakalpojuma līgums ir noslēgts ar fizisk</w:t>
      </w:r>
      <w:r w:rsidR="0094347B">
        <w:rPr>
          <w:rFonts w:ascii="Times New Roman" w:hAnsi="Times New Roman" w:cs="Times New Roman"/>
          <w:sz w:val="24"/>
          <w:szCs w:val="24"/>
        </w:rPr>
        <w:t>u</w:t>
      </w:r>
      <w:r w:rsidR="005468CD" w:rsidRPr="0094347B">
        <w:rPr>
          <w:rFonts w:ascii="Times New Roman" w:hAnsi="Times New Roman" w:cs="Times New Roman"/>
          <w:sz w:val="24"/>
          <w:szCs w:val="24"/>
        </w:rPr>
        <w:t xml:space="preserve"> personu, tad datu uzskaiti attiecina pie fiziskās personas.</w:t>
      </w:r>
    </w:p>
    <w:p w14:paraId="4FAE986D" w14:textId="0B435597" w:rsidR="0042269B" w:rsidRPr="0094347B" w:rsidRDefault="0042269B" w:rsidP="00FF298A">
      <w:pPr>
        <w:spacing w:before="12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D12F5B" w:rsidRPr="0094347B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94347B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Pr="0094347B">
        <w:rPr>
          <w:rFonts w:ascii="Times New Roman" w:hAnsi="Times New Roman" w:cs="Times New Roman"/>
          <w:sz w:val="24"/>
          <w:szCs w:val="24"/>
        </w:rPr>
        <w:t>Uzskaitē neiekļauj noslodzes apjomu</w:t>
      </w:r>
      <w:r w:rsidRPr="0094347B">
        <w:rPr>
          <w:rFonts w:ascii="Times New Roman" w:hAnsi="Times New Roman" w:cs="Times New Roman"/>
          <w:sz w:val="24"/>
          <w:szCs w:val="24"/>
          <w:lang w:eastAsia="en-GB"/>
        </w:rPr>
        <w:t xml:space="preserve"> pieslēgumiem, kuriem nodrošināts </w:t>
      </w:r>
      <w:proofErr w:type="spellStart"/>
      <w:r w:rsidRPr="0094347B">
        <w:rPr>
          <w:rFonts w:ascii="Times New Roman" w:hAnsi="Times New Roman" w:cs="Times New Roman"/>
          <w:sz w:val="24"/>
          <w:szCs w:val="24"/>
          <w:lang w:eastAsia="en-GB"/>
        </w:rPr>
        <w:t>starpierīču</w:t>
      </w:r>
      <w:proofErr w:type="spellEnd"/>
      <w:r w:rsidRPr="0094347B">
        <w:rPr>
          <w:rFonts w:ascii="Times New Roman" w:hAnsi="Times New Roman" w:cs="Times New Roman"/>
          <w:sz w:val="24"/>
          <w:szCs w:val="24"/>
          <w:lang w:eastAsia="en-GB"/>
        </w:rPr>
        <w:t xml:space="preserve"> (M2M) saziņas pakalpojums</w:t>
      </w:r>
      <w:r w:rsidR="0045602D" w:rsidRPr="0094347B">
        <w:rPr>
          <w:rFonts w:ascii="Times New Roman" w:hAnsi="Times New Roman" w:cs="Times New Roman"/>
          <w:sz w:val="24"/>
          <w:szCs w:val="24"/>
          <w:lang w:eastAsia="en-GB"/>
        </w:rPr>
        <w:t>.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847"/>
        <w:gridCol w:w="255"/>
        <w:gridCol w:w="450"/>
        <w:gridCol w:w="476"/>
        <w:gridCol w:w="740"/>
        <w:gridCol w:w="1848"/>
        <w:gridCol w:w="5050"/>
      </w:tblGrid>
      <w:tr w:rsidR="0040312A" w:rsidRPr="0094347B" w14:paraId="5402659C" w14:textId="77777777" w:rsidTr="00426E38">
        <w:tc>
          <w:tcPr>
            <w:tcW w:w="570" w:type="pct"/>
            <w:gridSpan w:val="2"/>
            <w:vAlign w:val="bottom"/>
            <w:hideMark/>
          </w:tcPr>
          <w:p w14:paraId="1D0C3E23" w14:textId="64B40253" w:rsidR="0040312A" w:rsidRPr="0094347B" w:rsidRDefault="0040312A" w:rsidP="0040312A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Datums</w:t>
            </w:r>
          </w:p>
        </w:tc>
        <w:tc>
          <w:tcPr>
            <w:tcW w:w="233" w:type="pct"/>
            <w:vAlign w:val="center"/>
            <w:hideMark/>
          </w:tcPr>
          <w:p w14:paraId="79B89363" w14:textId="3E8E9DDE" w:rsidR="0040312A" w:rsidRPr="0094347B" w:rsidRDefault="00786B29" w:rsidP="0040312A">
            <w:pPr>
              <w:spacing w:after="0" w:line="240" w:lineRule="auto"/>
              <w:ind w:left="-128"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__</w:t>
            </w:r>
            <w:r w:rsidR="0040312A"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6" w:type="pct"/>
            <w:vAlign w:val="center"/>
            <w:hideMark/>
          </w:tcPr>
          <w:p w14:paraId="38FB3287" w14:textId="5E9A5BAD" w:rsidR="0040312A" w:rsidRPr="0094347B" w:rsidRDefault="00786B29" w:rsidP="0040312A">
            <w:pPr>
              <w:spacing w:after="0" w:line="240" w:lineRule="auto"/>
              <w:ind w:left="-105" w:right="-1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__</w:t>
            </w:r>
            <w:r w:rsidR="0040312A"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3" w:type="pct"/>
            <w:vAlign w:val="center"/>
            <w:hideMark/>
          </w:tcPr>
          <w:p w14:paraId="17CE3EBC" w14:textId="0B0D76F9" w:rsidR="0040312A" w:rsidRPr="0094347B" w:rsidRDefault="00786B29" w:rsidP="0040312A">
            <w:pPr>
              <w:spacing w:after="0" w:line="240" w:lineRule="auto"/>
              <w:ind w:left="-116" w:right="-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____</w:t>
            </w:r>
            <w:r w:rsidR="0040312A"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6" w:type="pct"/>
            <w:vAlign w:val="bottom"/>
          </w:tcPr>
          <w:p w14:paraId="5E497608" w14:textId="77777777" w:rsidR="0040312A" w:rsidRPr="0094347B" w:rsidRDefault="0040312A" w:rsidP="0040312A">
            <w:pPr>
              <w:spacing w:after="0" w:line="240" w:lineRule="auto"/>
              <w:ind w:left="-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  <w:vAlign w:val="center"/>
          </w:tcPr>
          <w:p w14:paraId="4341F28A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94347B" w14:paraId="5F4F4C01" w14:textId="77777777" w:rsidTr="00426E38">
        <w:tc>
          <w:tcPr>
            <w:tcW w:w="2388" w:type="pct"/>
            <w:gridSpan w:val="6"/>
          </w:tcPr>
          <w:p w14:paraId="7B00E477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6C499E6A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94347B" w14:paraId="7F01482E" w14:textId="77777777" w:rsidTr="00426E38">
        <w:tc>
          <w:tcPr>
            <w:tcW w:w="2388" w:type="pct"/>
            <w:gridSpan w:val="6"/>
            <w:vAlign w:val="center"/>
            <w:hideMark/>
          </w:tcPr>
          <w:p w14:paraId="75AA14D4" w14:textId="22C23790" w:rsidR="0040312A" w:rsidRPr="0094347B" w:rsidRDefault="0040312A" w:rsidP="00A36730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Persona,</w:t>
            </w:r>
            <w:r w:rsidR="0095652D"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4347B">
              <w:rPr>
                <w:rFonts w:ascii="Times New Roman" w:eastAsia="Times New Roman" w:hAnsi="Times New Roman" w:cs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26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EE09F9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94347B" w14:paraId="02303E52" w14:textId="77777777" w:rsidTr="00426E38">
        <w:tc>
          <w:tcPr>
            <w:tcW w:w="2388" w:type="pct"/>
            <w:gridSpan w:val="6"/>
          </w:tcPr>
          <w:p w14:paraId="6F3B0BC9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61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40209F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4347B">
              <w:rPr>
                <w:rFonts w:ascii="Times New Roman" w:eastAsia="Times New Roman" w:hAnsi="Times New Roman" w:cs="Times New Roman"/>
                <w:sz w:val="20"/>
                <w:szCs w:val="20"/>
              </w:rPr>
              <w:t>/paraksts un tā atšifrējums/</w:t>
            </w:r>
          </w:p>
        </w:tc>
      </w:tr>
      <w:tr w:rsidR="0040312A" w:rsidRPr="0094347B" w14:paraId="2ADD3D40" w14:textId="77777777" w:rsidTr="00426E38">
        <w:tc>
          <w:tcPr>
            <w:tcW w:w="2388" w:type="pct"/>
            <w:gridSpan w:val="6"/>
          </w:tcPr>
          <w:p w14:paraId="0FD37901" w14:textId="77777777" w:rsidR="0040312A" w:rsidRPr="0094347B" w:rsidRDefault="0040312A" w:rsidP="0040312A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3ED5CB18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94347B" w14:paraId="0A94CB07" w14:textId="77777777" w:rsidTr="00426E38">
        <w:tc>
          <w:tcPr>
            <w:tcW w:w="2388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837873" w14:textId="07CCE283" w:rsidR="0040312A" w:rsidRPr="0094347B" w:rsidRDefault="0040312A" w:rsidP="0040312A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2" w:type="pct"/>
          </w:tcPr>
          <w:p w14:paraId="42B09018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0312A" w:rsidRPr="0094347B" w14:paraId="47A1274E" w14:textId="77777777" w:rsidTr="00426E38">
        <w:trPr>
          <w:trHeight w:val="217"/>
        </w:trPr>
        <w:tc>
          <w:tcPr>
            <w:tcW w:w="2388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93D8B03" w14:textId="77777777" w:rsidR="0040312A" w:rsidRPr="0094347B" w:rsidRDefault="0040312A" w:rsidP="004031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2612" w:type="pct"/>
          </w:tcPr>
          <w:p w14:paraId="190A9FCC" w14:textId="77777777" w:rsidR="0040312A" w:rsidRPr="0094347B" w:rsidRDefault="0040312A" w:rsidP="0040312A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0312A" w:rsidRPr="0094347B" w14:paraId="70999872" w14:textId="77777777" w:rsidTr="00426E38">
        <w:tc>
          <w:tcPr>
            <w:tcW w:w="438" w:type="pct"/>
            <w:vAlign w:val="bottom"/>
            <w:hideMark/>
          </w:tcPr>
          <w:p w14:paraId="0C6DBF25" w14:textId="77777777" w:rsidR="0040312A" w:rsidRPr="0094347B" w:rsidRDefault="0040312A" w:rsidP="0040312A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0"/>
                <w:szCs w:val="24"/>
              </w:rPr>
              <w:t>tālruni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4A9FD1" w14:textId="57701C1D" w:rsidR="0040312A" w:rsidRPr="0094347B" w:rsidRDefault="0040312A" w:rsidP="0040312A">
            <w:pPr>
              <w:spacing w:after="0" w:line="240" w:lineRule="auto"/>
              <w:ind w:left="-69" w:right="-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2" w:type="pct"/>
          </w:tcPr>
          <w:p w14:paraId="6EE209A9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40312A" w:rsidRPr="0094347B" w14:paraId="76107DF6" w14:textId="77777777" w:rsidTr="00426E38">
        <w:tc>
          <w:tcPr>
            <w:tcW w:w="438" w:type="pct"/>
            <w:vAlign w:val="bottom"/>
          </w:tcPr>
          <w:p w14:paraId="4F7A3796" w14:textId="77777777" w:rsidR="0040312A" w:rsidRPr="0094347B" w:rsidRDefault="0040312A" w:rsidP="0040312A">
            <w:pPr>
              <w:spacing w:after="0" w:line="240" w:lineRule="auto"/>
              <w:ind w:left="-83" w:right="-53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1949" w:type="pct"/>
            <w:gridSpan w:val="5"/>
            <w:vAlign w:val="bottom"/>
          </w:tcPr>
          <w:p w14:paraId="1EB35E2B" w14:textId="77777777" w:rsidR="0040312A" w:rsidRPr="0094347B" w:rsidRDefault="0040312A" w:rsidP="004031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2612" w:type="pct"/>
          </w:tcPr>
          <w:p w14:paraId="623067F1" w14:textId="77777777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</w:tr>
      <w:tr w:rsidR="0040312A" w:rsidRPr="0094347B" w14:paraId="5D9029C8" w14:textId="77777777" w:rsidTr="00426E38">
        <w:trPr>
          <w:trHeight w:val="111"/>
        </w:trPr>
        <w:tc>
          <w:tcPr>
            <w:tcW w:w="438" w:type="pct"/>
            <w:vAlign w:val="bottom"/>
            <w:hideMark/>
          </w:tcPr>
          <w:p w14:paraId="71BD3868" w14:textId="77777777" w:rsidR="0040312A" w:rsidRPr="0094347B" w:rsidRDefault="0040312A" w:rsidP="0040312A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4347B">
              <w:rPr>
                <w:rFonts w:ascii="Times New Roman" w:eastAsia="Times New Roman" w:hAnsi="Times New Roman" w:cs="Times New Roman"/>
                <w:sz w:val="20"/>
                <w:szCs w:val="24"/>
              </w:rPr>
              <w:t>e-past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29D94F" w14:textId="02F37A67" w:rsidR="0040312A" w:rsidRPr="0094347B" w:rsidRDefault="0040312A" w:rsidP="0040312A">
            <w:pPr>
              <w:spacing w:after="0" w:line="240" w:lineRule="auto"/>
              <w:ind w:left="-69" w:right="-123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2612" w:type="pct"/>
          </w:tcPr>
          <w:p w14:paraId="778251FC" w14:textId="306A64B9" w:rsidR="0040312A" w:rsidRPr="0094347B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61E7" w:rsidRPr="0094347B" w14:paraId="0BBB08E0" w14:textId="77777777" w:rsidTr="00426E38">
        <w:trPr>
          <w:trHeight w:val="111"/>
        </w:trPr>
        <w:tc>
          <w:tcPr>
            <w:tcW w:w="5000" w:type="pct"/>
            <w:gridSpan w:val="7"/>
            <w:tcMar>
              <w:left w:w="57" w:type="dxa"/>
            </w:tcMar>
            <w:vAlign w:val="bottom"/>
          </w:tcPr>
          <w:p w14:paraId="6E674B27" w14:textId="18A88FCE" w:rsidR="00D761E7" w:rsidRPr="0094347B" w:rsidRDefault="00A80A46" w:rsidP="00D85CCE">
            <w:pPr>
              <w:spacing w:before="240" w:after="4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4347B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dokuments ir sagatavots atbilstoši normatīvajiem aktiem par elektronisko dokumentu noformēšanu.</w:t>
            </w:r>
          </w:p>
        </w:tc>
      </w:tr>
    </w:tbl>
    <w:p w14:paraId="7E9FCA86" w14:textId="4010E7AE" w:rsidR="00213AD9" w:rsidRPr="0094347B" w:rsidRDefault="001E4C70" w:rsidP="00281882">
      <w:pPr>
        <w:tabs>
          <w:tab w:val="left" w:pos="8505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4347B">
        <w:rPr>
          <w:rFonts w:ascii="Times New Roman" w:hAnsi="Times New Roman" w:cs="Times New Roman"/>
          <w:sz w:val="20"/>
          <w:szCs w:val="20"/>
        </w:rPr>
        <w:t>”</w:t>
      </w:r>
    </w:p>
    <w:sectPr w:rsidR="00213AD9" w:rsidRPr="0094347B" w:rsidSect="001300B6">
      <w:headerReference w:type="first" r:id="rId11"/>
      <w:footerReference w:type="first" r:id="rId12"/>
      <w:pgSz w:w="12240" w:h="15840"/>
      <w:pgMar w:top="1440" w:right="1134" w:bottom="141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44AA5" w14:textId="77777777" w:rsidR="00220BBB" w:rsidRDefault="00220BBB" w:rsidP="0040312A">
      <w:pPr>
        <w:spacing w:after="0" w:line="240" w:lineRule="auto"/>
      </w:pPr>
      <w:r>
        <w:separator/>
      </w:r>
    </w:p>
  </w:endnote>
  <w:endnote w:type="continuationSeparator" w:id="0">
    <w:p w14:paraId="60EC00A8" w14:textId="77777777" w:rsidR="00220BBB" w:rsidRDefault="00220BBB" w:rsidP="0040312A">
      <w:pPr>
        <w:spacing w:after="0" w:line="240" w:lineRule="auto"/>
      </w:pPr>
      <w:r>
        <w:continuationSeparator/>
      </w:r>
    </w:p>
  </w:endnote>
  <w:endnote w:type="continuationNotice" w:id="1">
    <w:p w14:paraId="74399325" w14:textId="77777777" w:rsidR="00220BBB" w:rsidRDefault="00220B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247936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4"/>
        <w:szCs w:val="24"/>
      </w:rPr>
    </w:sdtEndPr>
    <w:sdtContent>
      <w:p w14:paraId="5AB7AE87" w14:textId="3E534427" w:rsidR="001476BA" w:rsidRPr="003E38A1" w:rsidRDefault="001476BA" w:rsidP="00722D5C">
        <w:pPr>
          <w:pStyle w:val="Kjene"/>
          <w:jc w:val="center"/>
          <w:rPr>
            <w:rFonts w:ascii="Times New Roman" w:hAnsi="Times New Roman"/>
            <w:sz w:val="24"/>
            <w:szCs w:val="24"/>
          </w:rPr>
        </w:pPr>
        <w:r w:rsidRPr="00722D5C">
          <w:rPr>
            <w:rFonts w:ascii="Times New Roman" w:hAnsi="Times New Roman"/>
            <w:sz w:val="24"/>
            <w:szCs w:val="24"/>
          </w:rPr>
          <w:fldChar w:fldCharType="begin"/>
        </w:r>
        <w:r w:rsidRPr="00722D5C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722D5C">
          <w:rPr>
            <w:rFonts w:ascii="Times New Roman" w:hAnsi="Times New Roman"/>
            <w:sz w:val="24"/>
            <w:szCs w:val="24"/>
          </w:rPr>
          <w:fldChar w:fldCharType="separate"/>
        </w:r>
        <w:r w:rsidR="00BF7341">
          <w:rPr>
            <w:rFonts w:ascii="Times New Roman" w:hAnsi="Times New Roman"/>
            <w:noProof/>
            <w:sz w:val="24"/>
            <w:szCs w:val="24"/>
          </w:rPr>
          <w:t>2</w:t>
        </w:r>
        <w:r w:rsidRPr="00722D5C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4DC320" w14:textId="77777777" w:rsidR="00220BBB" w:rsidRDefault="00220BBB" w:rsidP="0040312A">
      <w:pPr>
        <w:spacing w:after="0" w:line="240" w:lineRule="auto"/>
      </w:pPr>
      <w:r>
        <w:separator/>
      </w:r>
    </w:p>
  </w:footnote>
  <w:footnote w:type="continuationSeparator" w:id="0">
    <w:p w14:paraId="02F1821C" w14:textId="77777777" w:rsidR="00220BBB" w:rsidRDefault="00220BBB" w:rsidP="0040312A">
      <w:pPr>
        <w:spacing w:after="0" w:line="240" w:lineRule="auto"/>
      </w:pPr>
      <w:r>
        <w:continuationSeparator/>
      </w:r>
    </w:p>
  </w:footnote>
  <w:footnote w:type="continuationNotice" w:id="1">
    <w:p w14:paraId="0E0247EC" w14:textId="77777777" w:rsidR="00220BBB" w:rsidRDefault="00220B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5B21F6" w14:textId="4CF94C92" w:rsidR="0072060D" w:rsidRPr="00833FC4" w:rsidRDefault="001E4C70" w:rsidP="0072060D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>
      <w:rPr>
        <w:rFonts w:ascii="Times New Roman" w:hAnsi="Times New Roman" w:cs="Times New Roman"/>
        <w:sz w:val="20"/>
        <w:szCs w:val="20"/>
        <w:lang w:eastAsia="en-GB"/>
      </w:rPr>
      <w:t>3</w:t>
    </w:r>
    <w:r w:rsidR="0072060D" w:rsidRPr="00833FC4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5F32A837" w14:textId="77777777" w:rsidR="0072060D" w:rsidRPr="00833FC4" w:rsidRDefault="0072060D" w:rsidP="0072060D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Sabiedrisko pakalpojumu regulēšanas komisijas</w:t>
    </w:r>
  </w:p>
  <w:p w14:paraId="356C3B9E" w14:textId="77777777" w:rsidR="0072060D" w:rsidRPr="00833FC4" w:rsidRDefault="0072060D" w:rsidP="0072060D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20</w:t>
    </w:r>
    <w:r>
      <w:rPr>
        <w:rFonts w:ascii="Times New Roman" w:hAnsi="Times New Roman" w:cs="Times New Roman"/>
        <w:sz w:val="20"/>
        <w:szCs w:val="20"/>
        <w:lang w:eastAsia="en-GB"/>
      </w:rPr>
      <w:t>24</w:t>
    </w:r>
    <w:r w:rsidRPr="00833FC4">
      <w:rPr>
        <w:rFonts w:ascii="Times New Roman" w:hAnsi="Times New Roman" w:cs="Times New Roman"/>
        <w:sz w:val="20"/>
        <w:szCs w:val="20"/>
        <w:lang w:eastAsia="en-GB"/>
      </w:rPr>
      <w:t>.gada _.________ lēmumam Nr.1/_</w:t>
    </w:r>
  </w:p>
  <w:p w14:paraId="1437FCFC" w14:textId="77777777" w:rsidR="0072060D" w:rsidRPr="00833FC4" w:rsidRDefault="0072060D" w:rsidP="0072060D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</w:p>
  <w:p w14:paraId="42F10831" w14:textId="22536C7A" w:rsidR="0072060D" w:rsidRPr="00833FC4" w:rsidRDefault="0072060D" w:rsidP="0072060D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“</w:t>
    </w:r>
    <w:r>
      <w:rPr>
        <w:rFonts w:ascii="Times New Roman" w:hAnsi="Times New Roman" w:cs="Times New Roman"/>
        <w:sz w:val="20"/>
        <w:szCs w:val="20"/>
        <w:lang w:eastAsia="en-GB"/>
      </w:rPr>
      <w:t>4</w:t>
    </w:r>
    <w:r w:rsidRPr="00833FC4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33D425EE" w14:textId="77777777" w:rsidR="0072060D" w:rsidRPr="00833FC4" w:rsidRDefault="0072060D" w:rsidP="0072060D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Sabiedrisko pakalpojumu regulēšanas komisijas</w:t>
    </w:r>
  </w:p>
  <w:p w14:paraId="6CBDE731" w14:textId="6CBFE50A" w:rsidR="0072060D" w:rsidRDefault="0072060D" w:rsidP="0072060D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2022.gada 22.septembra lēmumam Nr.1/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D358B2"/>
    <w:multiLevelType w:val="multilevel"/>
    <w:tmpl w:val="A9025710"/>
    <w:lvl w:ilvl="0">
      <w:start w:val="1"/>
      <w:numFmt w:val="upperRoman"/>
      <w:lvlText w:val="%1."/>
      <w:lvlJc w:val="left"/>
      <w:pPr>
        <w:ind w:left="1004" w:hanging="720"/>
      </w:pPr>
      <w:rPr>
        <w:b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" w15:restartNumberingAfterBreak="0">
    <w:nsid w:val="58707C67"/>
    <w:multiLevelType w:val="hybridMultilevel"/>
    <w:tmpl w:val="8AB47FF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8683335">
    <w:abstractNumId w:val="0"/>
  </w:num>
  <w:num w:numId="2" w16cid:durableId="1125201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Ta1NDMys7Q0NDVQ0lEKTi0uzszPAymwrAUAkS9MpCwAAAA="/>
  </w:docVars>
  <w:rsids>
    <w:rsidRoot w:val="00485942"/>
    <w:rsid w:val="00004C33"/>
    <w:rsid w:val="00010D7C"/>
    <w:rsid w:val="00012CAA"/>
    <w:rsid w:val="00017683"/>
    <w:rsid w:val="0002136B"/>
    <w:rsid w:val="000235BA"/>
    <w:rsid w:val="0002640C"/>
    <w:rsid w:val="000267D9"/>
    <w:rsid w:val="00026A1B"/>
    <w:rsid w:val="00026A69"/>
    <w:rsid w:val="00030ED2"/>
    <w:rsid w:val="000426D5"/>
    <w:rsid w:val="00042FC8"/>
    <w:rsid w:val="000463B7"/>
    <w:rsid w:val="0005283F"/>
    <w:rsid w:val="00052DF9"/>
    <w:rsid w:val="00052E56"/>
    <w:rsid w:val="00055705"/>
    <w:rsid w:val="00062F82"/>
    <w:rsid w:val="00066F71"/>
    <w:rsid w:val="0007501A"/>
    <w:rsid w:val="00076F04"/>
    <w:rsid w:val="000873FC"/>
    <w:rsid w:val="000938B5"/>
    <w:rsid w:val="000A2F49"/>
    <w:rsid w:val="000B0D5E"/>
    <w:rsid w:val="000B10A2"/>
    <w:rsid w:val="000B5487"/>
    <w:rsid w:val="000B66E8"/>
    <w:rsid w:val="000C059B"/>
    <w:rsid w:val="000C2A74"/>
    <w:rsid w:val="000C466E"/>
    <w:rsid w:val="000C5E72"/>
    <w:rsid w:val="000C79A1"/>
    <w:rsid w:val="000D41A4"/>
    <w:rsid w:val="000E0BEA"/>
    <w:rsid w:val="000E2058"/>
    <w:rsid w:val="000E3415"/>
    <w:rsid w:val="000E646F"/>
    <w:rsid w:val="000E68AC"/>
    <w:rsid w:val="000E79FA"/>
    <w:rsid w:val="000E7FC0"/>
    <w:rsid w:val="000F063D"/>
    <w:rsid w:val="000F0BA9"/>
    <w:rsid w:val="000F4E74"/>
    <w:rsid w:val="000F6DDF"/>
    <w:rsid w:val="00106C47"/>
    <w:rsid w:val="00113E22"/>
    <w:rsid w:val="001207BC"/>
    <w:rsid w:val="00120EFF"/>
    <w:rsid w:val="0012573F"/>
    <w:rsid w:val="001300B6"/>
    <w:rsid w:val="00133300"/>
    <w:rsid w:val="00137D99"/>
    <w:rsid w:val="0014106D"/>
    <w:rsid w:val="001476BA"/>
    <w:rsid w:val="00155114"/>
    <w:rsid w:val="001555C3"/>
    <w:rsid w:val="00173692"/>
    <w:rsid w:val="00173DED"/>
    <w:rsid w:val="00173ED6"/>
    <w:rsid w:val="00174F4B"/>
    <w:rsid w:val="0018308D"/>
    <w:rsid w:val="00194E02"/>
    <w:rsid w:val="00196DB6"/>
    <w:rsid w:val="001A490F"/>
    <w:rsid w:val="001B19B9"/>
    <w:rsid w:val="001B3003"/>
    <w:rsid w:val="001B3A8A"/>
    <w:rsid w:val="001B3C06"/>
    <w:rsid w:val="001B3D4B"/>
    <w:rsid w:val="001B3ED6"/>
    <w:rsid w:val="001B6F91"/>
    <w:rsid w:val="001C0260"/>
    <w:rsid w:val="001C283E"/>
    <w:rsid w:val="001C46EA"/>
    <w:rsid w:val="001D13E5"/>
    <w:rsid w:val="001D1C89"/>
    <w:rsid w:val="001E3777"/>
    <w:rsid w:val="001E4656"/>
    <w:rsid w:val="001E4C70"/>
    <w:rsid w:val="001F19F1"/>
    <w:rsid w:val="001F4639"/>
    <w:rsid w:val="002024AF"/>
    <w:rsid w:val="00203121"/>
    <w:rsid w:val="002058FA"/>
    <w:rsid w:val="00206BCE"/>
    <w:rsid w:val="00213AD9"/>
    <w:rsid w:val="00220BBB"/>
    <w:rsid w:val="002241F9"/>
    <w:rsid w:val="0026335A"/>
    <w:rsid w:val="0026534C"/>
    <w:rsid w:val="0026578E"/>
    <w:rsid w:val="002726AD"/>
    <w:rsid w:val="002730E0"/>
    <w:rsid w:val="0027363A"/>
    <w:rsid w:val="00274DCA"/>
    <w:rsid w:val="00277AB4"/>
    <w:rsid w:val="00281882"/>
    <w:rsid w:val="002826D2"/>
    <w:rsid w:val="0028370D"/>
    <w:rsid w:val="00285559"/>
    <w:rsid w:val="00293B0C"/>
    <w:rsid w:val="002978D1"/>
    <w:rsid w:val="002A04ED"/>
    <w:rsid w:val="002A3C31"/>
    <w:rsid w:val="002A57D8"/>
    <w:rsid w:val="002A71F2"/>
    <w:rsid w:val="002B0117"/>
    <w:rsid w:val="002B4422"/>
    <w:rsid w:val="002B7661"/>
    <w:rsid w:val="002B7B2F"/>
    <w:rsid w:val="002C3B11"/>
    <w:rsid w:val="002C41ED"/>
    <w:rsid w:val="002C5702"/>
    <w:rsid w:val="002C7F38"/>
    <w:rsid w:val="002D05A1"/>
    <w:rsid w:val="002D781C"/>
    <w:rsid w:val="002E31CC"/>
    <w:rsid w:val="002E375E"/>
    <w:rsid w:val="002E3A68"/>
    <w:rsid w:val="002E708C"/>
    <w:rsid w:val="002E7998"/>
    <w:rsid w:val="00310484"/>
    <w:rsid w:val="00311A36"/>
    <w:rsid w:val="003162BE"/>
    <w:rsid w:val="0031769C"/>
    <w:rsid w:val="00321CA2"/>
    <w:rsid w:val="00337825"/>
    <w:rsid w:val="003412C6"/>
    <w:rsid w:val="003427E3"/>
    <w:rsid w:val="00345B14"/>
    <w:rsid w:val="00352E5D"/>
    <w:rsid w:val="0035641C"/>
    <w:rsid w:val="00365CE2"/>
    <w:rsid w:val="003722C7"/>
    <w:rsid w:val="00377F78"/>
    <w:rsid w:val="00381357"/>
    <w:rsid w:val="003820C3"/>
    <w:rsid w:val="003825A4"/>
    <w:rsid w:val="00385F08"/>
    <w:rsid w:val="00385F0D"/>
    <w:rsid w:val="00387E57"/>
    <w:rsid w:val="00390707"/>
    <w:rsid w:val="003952EC"/>
    <w:rsid w:val="003A05B8"/>
    <w:rsid w:val="003A655B"/>
    <w:rsid w:val="003B0187"/>
    <w:rsid w:val="003B05A3"/>
    <w:rsid w:val="003B0714"/>
    <w:rsid w:val="003B1D4D"/>
    <w:rsid w:val="003B2BDD"/>
    <w:rsid w:val="003B67D5"/>
    <w:rsid w:val="003C7FA6"/>
    <w:rsid w:val="003D42E0"/>
    <w:rsid w:val="003E13FA"/>
    <w:rsid w:val="003E38A1"/>
    <w:rsid w:val="003E45D2"/>
    <w:rsid w:val="003E4E10"/>
    <w:rsid w:val="003E6071"/>
    <w:rsid w:val="003F6F86"/>
    <w:rsid w:val="004001F3"/>
    <w:rsid w:val="00401129"/>
    <w:rsid w:val="0040312A"/>
    <w:rsid w:val="00404FFF"/>
    <w:rsid w:val="00406216"/>
    <w:rsid w:val="00406EBB"/>
    <w:rsid w:val="00415311"/>
    <w:rsid w:val="00416A14"/>
    <w:rsid w:val="0042269B"/>
    <w:rsid w:val="004234CA"/>
    <w:rsid w:val="0042378C"/>
    <w:rsid w:val="004264E0"/>
    <w:rsid w:val="00426E38"/>
    <w:rsid w:val="00430FA4"/>
    <w:rsid w:val="0044475E"/>
    <w:rsid w:val="0045602D"/>
    <w:rsid w:val="00456402"/>
    <w:rsid w:val="004652CE"/>
    <w:rsid w:val="004808C2"/>
    <w:rsid w:val="0048291B"/>
    <w:rsid w:val="00482D6A"/>
    <w:rsid w:val="0048508F"/>
    <w:rsid w:val="004857E4"/>
    <w:rsid w:val="00485942"/>
    <w:rsid w:val="004866BB"/>
    <w:rsid w:val="00486CF1"/>
    <w:rsid w:val="004A0AB7"/>
    <w:rsid w:val="004A2DB9"/>
    <w:rsid w:val="004A31E7"/>
    <w:rsid w:val="004B350E"/>
    <w:rsid w:val="004C3130"/>
    <w:rsid w:val="004D09C8"/>
    <w:rsid w:val="004D0ABF"/>
    <w:rsid w:val="004D5B10"/>
    <w:rsid w:val="004E5332"/>
    <w:rsid w:val="004E5E97"/>
    <w:rsid w:val="004E74E6"/>
    <w:rsid w:val="004F2E11"/>
    <w:rsid w:val="004F56A5"/>
    <w:rsid w:val="005002AD"/>
    <w:rsid w:val="00513A77"/>
    <w:rsid w:val="00522E51"/>
    <w:rsid w:val="00526BC9"/>
    <w:rsid w:val="00530ABE"/>
    <w:rsid w:val="00531EEF"/>
    <w:rsid w:val="0053570A"/>
    <w:rsid w:val="005468CD"/>
    <w:rsid w:val="00547887"/>
    <w:rsid w:val="00552C77"/>
    <w:rsid w:val="00553BA1"/>
    <w:rsid w:val="00556AA0"/>
    <w:rsid w:val="00557D34"/>
    <w:rsid w:val="005621C7"/>
    <w:rsid w:val="0057038A"/>
    <w:rsid w:val="00573584"/>
    <w:rsid w:val="005913FD"/>
    <w:rsid w:val="0059225D"/>
    <w:rsid w:val="005961AF"/>
    <w:rsid w:val="0059643B"/>
    <w:rsid w:val="005A034D"/>
    <w:rsid w:val="005A3053"/>
    <w:rsid w:val="005A35DF"/>
    <w:rsid w:val="005A680D"/>
    <w:rsid w:val="005B2DE2"/>
    <w:rsid w:val="005B3F29"/>
    <w:rsid w:val="005B759D"/>
    <w:rsid w:val="005C2648"/>
    <w:rsid w:val="005C43C2"/>
    <w:rsid w:val="005C7658"/>
    <w:rsid w:val="005D427A"/>
    <w:rsid w:val="005D5A0E"/>
    <w:rsid w:val="005E06AB"/>
    <w:rsid w:val="005E1B42"/>
    <w:rsid w:val="005E3495"/>
    <w:rsid w:val="005E4934"/>
    <w:rsid w:val="005E6CF4"/>
    <w:rsid w:val="005E70BD"/>
    <w:rsid w:val="005F1DED"/>
    <w:rsid w:val="005F2018"/>
    <w:rsid w:val="005F3C04"/>
    <w:rsid w:val="005F7862"/>
    <w:rsid w:val="00602265"/>
    <w:rsid w:val="006061DA"/>
    <w:rsid w:val="00615EE8"/>
    <w:rsid w:val="00616442"/>
    <w:rsid w:val="00617CE7"/>
    <w:rsid w:val="00623D3E"/>
    <w:rsid w:val="00625439"/>
    <w:rsid w:val="0063278D"/>
    <w:rsid w:val="00640156"/>
    <w:rsid w:val="00641ADD"/>
    <w:rsid w:val="006463F9"/>
    <w:rsid w:val="006478E1"/>
    <w:rsid w:val="006502AF"/>
    <w:rsid w:val="0065681B"/>
    <w:rsid w:val="0066028D"/>
    <w:rsid w:val="00661309"/>
    <w:rsid w:val="0066525F"/>
    <w:rsid w:val="006654F9"/>
    <w:rsid w:val="0067036A"/>
    <w:rsid w:val="00695E87"/>
    <w:rsid w:val="006B2ED2"/>
    <w:rsid w:val="006B5EDB"/>
    <w:rsid w:val="006C3C76"/>
    <w:rsid w:val="006C5045"/>
    <w:rsid w:val="006C5BF4"/>
    <w:rsid w:val="006D7E31"/>
    <w:rsid w:val="006E50A6"/>
    <w:rsid w:val="006E5319"/>
    <w:rsid w:val="006E5B38"/>
    <w:rsid w:val="006F269C"/>
    <w:rsid w:val="00700A51"/>
    <w:rsid w:val="00706B68"/>
    <w:rsid w:val="007151D9"/>
    <w:rsid w:val="0071557D"/>
    <w:rsid w:val="0072060D"/>
    <w:rsid w:val="00722D5C"/>
    <w:rsid w:val="0074087F"/>
    <w:rsid w:val="007452D0"/>
    <w:rsid w:val="00747728"/>
    <w:rsid w:val="007507BF"/>
    <w:rsid w:val="00752632"/>
    <w:rsid w:val="00753C8B"/>
    <w:rsid w:val="00754CB9"/>
    <w:rsid w:val="00754CE5"/>
    <w:rsid w:val="00762D09"/>
    <w:rsid w:val="00776CD0"/>
    <w:rsid w:val="007836E1"/>
    <w:rsid w:val="00786B29"/>
    <w:rsid w:val="00787BA7"/>
    <w:rsid w:val="0079058A"/>
    <w:rsid w:val="00797F39"/>
    <w:rsid w:val="007A01D5"/>
    <w:rsid w:val="007A3E6D"/>
    <w:rsid w:val="007A7218"/>
    <w:rsid w:val="007B24A8"/>
    <w:rsid w:val="007C0E52"/>
    <w:rsid w:val="007C3939"/>
    <w:rsid w:val="007C3F16"/>
    <w:rsid w:val="007C44DB"/>
    <w:rsid w:val="007C4717"/>
    <w:rsid w:val="007C4F3F"/>
    <w:rsid w:val="007C5CB3"/>
    <w:rsid w:val="007D5476"/>
    <w:rsid w:val="007D5D98"/>
    <w:rsid w:val="007D7E87"/>
    <w:rsid w:val="007E178F"/>
    <w:rsid w:val="007E3E12"/>
    <w:rsid w:val="007E47B6"/>
    <w:rsid w:val="007E63C1"/>
    <w:rsid w:val="007F51D9"/>
    <w:rsid w:val="007F6B9C"/>
    <w:rsid w:val="007F6EAD"/>
    <w:rsid w:val="00800F8B"/>
    <w:rsid w:val="0080382E"/>
    <w:rsid w:val="008113FE"/>
    <w:rsid w:val="00815820"/>
    <w:rsid w:val="008258DC"/>
    <w:rsid w:val="00830D20"/>
    <w:rsid w:val="00830DCF"/>
    <w:rsid w:val="00831C3B"/>
    <w:rsid w:val="00846A88"/>
    <w:rsid w:val="0084750F"/>
    <w:rsid w:val="00854563"/>
    <w:rsid w:val="008547C3"/>
    <w:rsid w:val="008558FA"/>
    <w:rsid w:val="00856C9B"/>
    <w:rsid w:val="00857484"/>
    <w:rsid w:val="008609FB"/>
    <w:rsid w:val="00861361"/>
    <w:rsid w:val="00864A65"/>
    <w:rsid w:val="008701BD"/>
    <w:rsid w:val="00870903"/>
    <w:rsid w:val="00870F31"/>
    <w:rsid w:val="0087128C"/>
    <w:rsid w:val="00871A2E"/>
    <w:rsid w:val="008740B8"/>
    <w:rsid w:val="0087443B"/>
    <w:rsid w:val="0088101C"/>
    <w:rsid w:val="008821C9"/>
    <w:rsid w:val="008825D1"/>
    <w:rsid w:val="00882852"/>
    <w:rsid w:val="00890E64"/>
    <w:rsid w:val="00891383"/>
    <w:rsid w:val="0089667C"/>
    <w:rsid w:val="008A1358"/>
    <w:rsid w:val="008A527F"/>
    <w:rsid w:val="008B0B52"/>
    <w:rsid w:val="008B278D"/>
    <w:rsid w:val="008B2B57"/>
    <w:rsid w:val="008C0682"/>
    <w:rsid w:val="008C131F"/>
    <w:rsid w:val="008C4A76"/>
    <w:rsid w:val="008C5AC4"/>
    <w:rsid w:val="008C6E13"/>
    <w:rsid w:val="008C6F6B"/>
    <w:rsid w:val="008D12ED"/>
    <w:rsid w:val="008D2808"/>
    <w:rsid w:val="008D2FD5"/>
    <w:rsid w:val="008D393E"/>
    <w:rsid w:val="008D5874"/>
    <w:rsid w:val="008D61EE"/>
    <w:rsid w:val="008D741C"/>
    <w:rsid w:val="008D7D78"/>
    <w:rsid w:val="008E66F3"/>
    <w:rsid w:val="008F3F4C"/>
    <w:rsid w:val="008F45B9"/>
    <w:rsid w:val="008F5F28"/>
    <w:rsid w:val="0090679B"/>
    <w:rsid w:val="00912009"/>
    <w:rsid w:val="00927A2B"/>
    <w:rsid w:val="009327EA"/>
    <w:rsid w:val="009327FD"/>
    <w:rsid w:val="0094347B"/>
    <w:rsid w:val="009448C1"/>
    <w:rsid w:val="0095652D"/>
    <w:rsid w:val="00961E95"/>
    <w:rsid w:val="0096310D"/>
    <w:rsid w:val="00963E60"/>
    <w:rsid w:val="009660AB"/>
    <w:rsid w:val="00967C45"/>
    <w:rsid w:val="009747DB"/>
    <w:rsid w:val="00974F73"/>
    <w:rsid w:val="00975E96"/>
    <w:rsid w:val="0098131C"/>
    <w:rsid w:val="009813EE"/>
    <w:rsid w:val="00985F2F"/>
    <w:rsid w:val="009A7A5E"/>
    <w:rsid w:val="009B07FF"/>
    <w:rsid w:val="009B09CC"/>
    <w:rsid w:val="009B339A"/>
    <w:rsid w:val="009B3863"/>
    <w:rsid w:val="009C005E"/>
    <w:rsid w:val="009C3210"/>
    <w:rsid w:val="009C42FA"/>
    <w:rsid w:val="009C4E25"/>
    <w:rsid w:val="009C7026"/>
    <w:rsid w:val="009C721E"/>
    <w:rsid w:val="009D0406"/>
    <w:rsid w:val="009D179B"/>
    <w:rsid w:val="009D57BF"/>
    <w:rsid w:val="009D6772"/>
    <w:rsid w:val="009E1AFF"/>
    <w:rsid w:val="009E37DB"/>
    <w:rsid w:val="009E5022"/>
    <w:rsid w:val="009F0635"/>
    <w:rsid w:val="009F7509"/>
    <w:rsid w:val="00A020D2"/>
    <w:rsid w:val="00A02188"/>
    <w:rsid w:val="00A052CC"/>
    <w:rsid w:val="00A06268"/>
    <w:rsid w:val="00A06A39"/>
    <w:rsid w:val="00A142ED"/>
    <w:rsid w:val="00A1744F"/>
    <w:rsid w:val="00A177B3"/>
    <w:rsid w:val="00A23AAD"/>
    <w:rsid w:val="00A2432E"/>
    <w:rsid w:val="00A268F9"/>
    <w:rsid w:val="00A26B36"/>
    <w:rsid w:val="00A330DF"/>
    <w:rsid w:val="00A33D01"/>
    <w:rsid w:val="00A36121"/>
    <w:rsid w:val="00A36730"/>
    <w:rsid w:val="00A43882"/>
    <w:rsid w:val="00A60567"/>
    <w:rsid w:val="00A64194"/>
    <w:rsid w:val="00A65566"/>
    <w:rsid w:val="00A718B5"/>
    <w:rsid w:val="00A71DB6"/>
    <w:rsid w:val="00A73C0B"/>
    <w:rsid w:val="00A80A46"/>
    <w:rsid w:val="00A827E6"/>
    <w:rsid w:val="00A848ED"/>
    <w:rsid w:val="00A85977"/>
    <w:rsid w:val="00A905A0"/>
    <w:rsid w:val="00A9332E"/>
    <w:rsid w:val="00A94594"/>
    <w:rsid w:val="00AA2BF1"/>
    <w:rsid w:val="00AA2C44"/>
    <w:rsid w:val="00AA50C7"/>
    <w:rsid w:val="00AB5AAB"/>
    <w:rsid w:val="00AB5B9E"/>
    <w:rsid w:val="00AB718A"/>
    <w:rsid w:val="00AC0B2C"/>
    <w:rsid w:val="00AC1308"/>
    <w:rsid w:val="00AC2FF2"/>
    <w:rsid w:val="00AC5F28"/>
    <w:rsid w:val="00AD15DE"/>
    <w:rsid w:val="00AD197C"/>
    <w:rsid w:val="00AD5B5C"/>
    <w:rsid w:val="00AD6726"/>
    <w:rsid w:val="00AD6B21"/>
    <w:rsid w:val="00AE0C39"/>
    <w:rsid w:val="00AE1E47"/>
    <w:rsid w:val="00AE7284"/>
    <w:rsid w:val="00AF00E9"/>
    <w:rsid w:val="00AF46BE"/>
    <w:rsid w:val="00AF52E5"/>
    <w:rsid w:val="00B03419"/>
    <w:rsid w:val="00B03E16"/>
    <w:rsid w:val="00B06B0E"/>
    <w:rsid w:val="00B1118C"/>
    <w:rsid w:val="00B11523"/>
    <w:rsid w:val="00B14AAC"/>
    <w:rsid w:val="00B14E28"/>
    <w:rsid w:val="00B16098"/>
    <w:rsid w:val="00B168E6"/>
    <w:rsid w:val="00B175B4"/>
    <w:rsid w:val="00B2015B"/>
    <w:rsid w:val="00B21ECB"/>
    <w:rsid w:val="00B240EE"/>
    <w:rsid w:val="00B27BD7"/>
    <w:rsid w:val="00B3537F"/>
    <w:rsid w:val="00B4266C"/>
    <w:rsid w:val="00B46E18"/>
    <w:rsid w:val="00B51311"/>
    <w:rsid w:val="00B541C3"/>
    <w:rsid w:val="00B56515"/>
    <w:rsid w:val="00B60895"/>
    <w:rsid w:val="00B6577F"/>
    <w:rsid w:val="00B74B60"/>
    <w:rsid w:val="00B77E9E"/>
    <w:rsid w:val="00B81A43"/>
    <w:rsid w:val="00B8263A"/>
    <w:rsid w:val="00B835E5"/>
    <w:rsid w:val="00B90228"/>
    <w:rsid w:val="00B9062E"/>
    <w:rsid w:val="00B93E00"/>
    <w:rsid w:val="00BA4D8E"/>
    <w:rsid w:val="00BA7E93"/>
    <w:rsid w:val="00BB135F"/>
    <w:rsid w:val="00BB757F"/>
    <w:rsid w:val="00BC354F"/>
    <w:rsid w:val="00BC55EC"/>
    <w:rsid w:val="00BD0C12"/>
    <w:rsid w:val="00BD1A99"/>
    <w:rsid w:val="00BE1413"/>
    <w:rsid w:val="00BE44DE"/>
    <w:rsid w:val="00BE7793"/>
    <w:rsid w:val="00BF15A5"/>
    <w:rsid w:val="00BF19F4"/>
    <w:rsid w:val="00BF4079"/>
    <w:rsid w:val="00BF6043"/>
    <w:rsid w:val="00BF7341"/>
    <w:rsid w:val="00BF788E"/>
    <w:rsid w:val="00C02DC8"/>
    <w:rsid w:val="00C0413B"/>
    <w:rsid w:val="00C079F8"/>
    <w:rsid w:val="00C10B25"/>
    <w:rsid w:val="00C118AA"/>
    <w:rsid w:val="00C154A6"/>
    <w:rsid w:val="00C21779"/>
    <w:rsid w:val="00C240EC"/>
    <w:rsid w:val="00C25FAA"/>
    <w:rsid w:val="00C26604"/>
    <w:rsid w:val="00C33639"/>
    <w:rsid w:val="00C361EB"/>
    <w:rsid w:val="00C3774C"/>
    <w:rsid w:val="00C405D5"/>
    <w:rsid w:val="00C4418B"/>
    <w:rsid w:val="00C47A76"/>
    <w:rsid w:val="00C5134D"/>
    <w:rsid w:val="00C51A55"/>
    <w:rsid w:val="00C522ED"/>
    <w:rsid w:val="00C57B65"/>
    <w:rsid w:val="00C608F2"/>
    <w:rsid w:val="00C614C0"/>
    <w:rsid w:val="00C663E3"/>
    <w:rsid w:val="00C70BA9"/>
    <w:rsid w:val="00C71301"/>
    <w:rsid w:val="00C72E18"/>
    <w:rsid w:val="00C73CC7"/>
    <w:rsid w:val="00C76391"/>
    <w:rsid w:val="00C76FC9"/>
    <w:rsid w:val="00C774F1"/>
    <w:rsid w:val="00C95BF9"/>
    <w:rsid w:val="00C966BE"/>
    <w:rsid w:val="00CA3997"/>
    <w:rsid w:val="00CA3C21"/>
    <w:rsid w:val="00CA3D10"/>
    <w:rsid w:val="00CA686A"/>
    <w:rsid w:val="00CB0DA6"/>
    <w:rsid w:val="00CB1B82"/>
    <w:rsid w:val="00CB7DE2"/>
    <w:rsid w:val="00CC0B01"/>
    <w:rsid w:val="00CC2A88"/>
    <w:rsid w:val="00CC4756"/>
    <w:rsid w:val="00CC67A2"/>
    <w:rsid w:val="00CD487A"/>
    <w:rsid w:val="00CD7C42"/>
    <w:rsid w:val="00CE7856"/>
    <w:rsid w:val="00CE7B55"/>
    <w:rsid w:val="00CF02AE"/>
    <w:rsid w:val="00CF550C"/>
    <w:rsid w:val="00D021B8"/>
    <w:rsid w:val="00D0550F"/>
    <w:rsid w:val="00D07E9A"/>
    <w:rsid w:val="00D12227"/>
    <w:rsid w:val="00D12F5B"/>
    <w:rsid w:val="00D146AE"/>
    <w:rsid w:val="00D17B31"/>
    <w:rsid w:val="00D22824"/>
    <w:rsid w:val="00D24B20"/>
    <w:rsid w:val="00D25A89"/>
    <w:rsid w:val="00D3658B"/>
    <w:rsid w:val="00D431F8"/>
    <w:rsid w:val="00D43C3A"/>
    <w:rsid w:val="00D44439"/>
    <w:rsid w:val="00D50D11"/>
    <w:rsid w:val="00D513C1"/>
    <w:rsid w:val="00D520F6"/>
    <w:rsid w:val="00D5379B"/>
    <w:rsid w:val="00D5556C"/>
    <w:rsid w:val="00D6049F"/>
    <w:rsid w:val="00D617D7"/>
    <w:rsid w:val="00D66518"/>
    <w:rsid w:val="00D72506"/>
    <w:rsid w:val="00D760D4"/>
    <w:rsid w:val="00D761E7"/>
    <w:rsid w:val="00D80A19"/>
    <w:rsid w:val="00D83877"/>
    <w:rsid w:val="00D853D3"/>
    <w:rsid w:val="00D85CCE"/>
    <w:rsid w:val="00D8753A"/>
    <w:rsid w:val="00D97900"/>
    <w:rsid w:val="00DA1431"/>
    <w:rsid w:val="00DA3D29"/>
    <w:rsid w:val="00DA5394"/>
    <w:rsid w:val="00DA6CDE"/>
    <w:rsid w:val="00DA7659"/>
    <w:rsid w:val="00DB37A8"/>
    <w:rsid w:val="00DC039C"/>
    <w:rsid w:val="00DC255D"/>
    <w:rsid w:val="00DD1068"/>
    <w:rsid w:val="00DD2218"/>
    <w:rsid w:val="00DD53B5"/>
    <w:rsid w:val="00DE0C39"/>
    <w:rsid w:val="00DE36C2"/>
    <w:rsid w:val="00DE36D8"/>
    <w:rsid w:val="00DF0574"/>
    <w:rsid w:val="00DF0760"/>
    <w:rsid w:val="00E0204A"/>
    <w:rsid w:val="00E02F48"/>
    <w:rsid w:val="00E0342D"/>
    <w:rsid w:val="00E132C7"/>
    <w:rsid w:val="00E17F68"/>
    <w:rsid w:val="00E20897"/>
    <w:rsid w:val="00E2308B"/>
    <w:rsid w:val="00E25967"/>
    <w:rsid w:val="00E303E0"/>
    <w:rsid w:val="00E30D15"/>
    <w:rsid w:val="00E34B4B"/>
    <w:rsid w:val="00E43490"/>
    <w:rsid w:val="00E4708E"/>
    <w:rsid w:val="00E501A2"/>
    <w:rsid w:val="00E51342"/>
    <w:rsid w:val="00E5783B"/>
    <w:rsid w:val="00E7097E"/>
    <w:rsid w:val="00E71082"/>
    <w:rsid w:val="00E74772"/>
    <w:rsid w:val="00E76981"/>
    <w:rsid w:val="00E76B2D"/>
    <w:rsid w:val="00E7773C"/>
    <w:rsid w:val="00E84EE3"/>
    <w:rsid w:val="00E87395"/>
    <w:rsid w:val="00E87642"/>
    <w:rsid w:val="00EA66A5"/>
    <w:rsid w:val="00EA745F"/>
    <w:rsid w:val="00EB0BA2"/>
    <w:rsid w:val="00EB25B6"/>
    <w:rsid w:val="00EB3E9B"/>
    <w:rsid w:val="00EB49C5"/>
    <w:rsid w:val="00EC09B8"/>
    <w:rsid w:val="00EC579B"/>
    <w:rsid w:val="00EC7E9A"/>
    <w:rsid w:val="00ED1BA4"/>
    <w:rsid w:val="00ED4282"/>
    <w:rsid w:val="00EE23C6"/>
    <w:rsid w:val="00EE4405"/>
    <w:rsid w:val="00F02D65"/>
    <w:rsid w:val="00F03258"/>
    <w:rsid w:val="00F03AA7"/>
    <w:rsid w:val="00F10FF8"/>
    <w:rsid w:val="00F16AC7"/>
    <w:rsid w:val="00F21405"/>
    <w:rsid w:val="00F25420"/>
    <w:rsid w:val="00F2638D"/>
    <w:rsid w:val="00F33AE0"/>
    <w:rsid w:val="00F34C45"/>
    <w:rsid w:val="00F45AB6"/>
    <w:rsid w:val="00F45AE4"/>
    <w:rsid w:val="00F503D2"/>
    <w:rsid w:val="00F6436F"/>
    <w:rsid w:val="00F65F7A"/>
    <w:rsid w:val="00F6776D"/>
    <w:rsid w:val="00F67B99"/>
    <w:rsid w:val="00F73C64"/>
    <w:rsid w:val="00F83749"/>
    <w:rsid w:val="00F91318"/>
    <w:rsid w:val="00F92628"/>
    <w:rsid w:val="00FA24C3"/>
    <w:rsid w:val="00FA2783"/>
    <w:rsid w:val="00FA2794"/>
    <w:rsid w:val="00FB00BD"/>
    <w:rsid w:val="00FB0545"/>
    <w:rsid w:val="00FB59C8"/>
    <w:rsid w:val="00FB5D57"/>
    <w:rsid w:val="00FB7EC4"/>
    <w:rsid w:val="00FC297E"/>
    <w:rsid w:val="00FC7713"/>
    <w:rsid w:val="00FD1F39"/>
    <w:rsid w:val="00FE7526"/>
    <w:rsid w:val="00FE7BA4"/>
    <w:rsid w:val="00FF0841"/>
    <w:rsid w:val="00FF1AB8"/>
    <w:rsid w:val="00FF298A"/>
    <w:rsid w:val="00FF35E5"/>
    <w:rsid w:val="00FF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441229"/>
  <w15:chartTrackingRefBased/>
  <w15:docId w15:val="{475973FE-5858-4887-BBBC-ABFBA0268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F6776D"/>
    <w:pPr>
      <w:spacing w:after="160" w:line="259" w:lineRule="auto"/>
    </w:pPr>
    <w:rPr>
      <w:sz w:val="22"/>
      <w:szCs w:val="22"/>
      <w:lang w:eastAsia="en-US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40312A"/>
    <w:pPr>
      <w:keepNext/>
      <w:spacing w:before="240" w:after="60"/>
      <w:outlineLvl w:val="0"/>
    </w:pPr>
    <w:rPr>
      <w:rFonts w:ascii="Calibri Light" w:eastAsia="Calibri Light" w:hAnsi="Calibri Light" w:cs="Times New Roman"/>
      <w:b/>
      <w:bCs/>
      <w:kern w:val="32"/>
      <w:sz w:val="32"/>
      <w:szCs w:val="32"/>
      <w:lang w:val="x-none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40312A"/>
    <w:pPr>
      <w:tabs>
        <w:tab w:val="center" w:pos="4513"/>
        <w:tab w:val="right" w:pos="9026"/>
      </w:tabs>
    </w:pPr>
    <w:rPr>
      <w:rFonts w:cs="Times New Roman"/>
      <w:lang w:val="x-none"/>
    </w:rPr>
  </w:style>
  <w:style w:type="character" w:customStyle="1" w:styleId="GalveneRakstz">
    <w:name w:val="Galvene Rakstz."/>
    <w:link w:val="Galvene"/>
    <w:uiPriority w:val="99"/>
    <w:rsid w:val="0040312A"/>
    <w:rPr>
      <w:sz w:val="22"/>
      <w:szCs w:val="22"/>
      <w:lang w:eastAsia="en-US"/>
    </w:rPr>
  </w:style>
  <w:style w:type="paragraph" w:styleId="Kjene">
    <w:name w:val="footer"/>
    <w:basedOn w:val="Parasts"/>
    <w:link w:val="KjeneRakstz"/>
    <w:uiPriority w:val="99"/>
    <w:unhideWhenUsed/>
    <w:rsid w:val="0040312A"/>
    <w:pPr>
      <w:tabs>
        <w:tab w:val="center" w:pos="4513"/>
        <w:tab w:val="right" w:pos="9026"/>
      </w:tabs>
    </w:pPr>
    <w:rPr>
      <w:rFonts w:cs="Times New Roman"/>
      <w:lang w:val="x-none"/>
    </w:rPr>
  </w:style>
  <w:style w:type="character" w:customStyle="1" w:styleId="KjeneRakstz">
    <w:name w:val="Kājene Rakstz."/>
    <w:link w:val="Kjene"/>
    <w:uiPriority w:val="99"/>
    <w:rsid w:val="0040312A"/>
    <w:rPr>
      <w:sz w:val="22"/>
      <w:szCs w:val="22"/>
      <w:lang w:eastAsia="en-US"/>
    </w:rPr>
  </w:style>
  <w:style w:type="character" w:customStyle="1" w:styleId="Virsraksts1Rakstz">
    <w:name w:val="Virsraksts 1 Rakstz."/>
    <w:link w:val="Virsraksts1"/>
    <w:uiPriority w:val="9"/>
    <w:rsid w:val="0040312A"/>
    <w:rPr>
      <w:rFonts w:ascii="Calibri Light" w:eastAsia="Calibri Light" w:hAnsi="Calibri Light" w:cs="Times New Roman"/>
      <w:b/>
      <w:bCs/>
      <w:kern w:val="32"/>
      <w:sz w:val="32"/>
      <w:szCs w:val="32"/>
      <w:lang w:eastAsia="en-US"/>
    </w:rPr>
  </w:style>
  <w:style w:type="character" w:styleId="Komentraatsauce">
    <w:name w:val="annotation reference"/>
    <w:uiPriority w:val="99"/>
    <w:semiHidden/>
    <w:unhideWhenUsed/>
    <w:rsid w:val="005E70BD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5E70BD"/>
    <w:rPr>
      <w:rFonts w:cs="Times New Roman"/>
      <w:sz w:val="20"/>
      <w:szCs w:val="20"/>
      <w:lang w:val="x-none"/>
    </w:rPr>
  </w:style>
  <w:style w:type="character" w:customStyle="1" w:styleId="KomentratekstsRakstz">
    <w:name w:val="Komentāra teksts Rakstz."/>
    <w:link w:val="Komentrateksts"/>
    <w:uiPriority w:val="99"/>
    <w:rsid w:val="005E70BD"/>
    <w:rPr>
      <w:lang w:eastAsia="en-US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5E70BD"/>
    <w:rPr>
      <w:b/>
      <w:bCs/>
    </w:rPr>
  </w:style>
  <w:style w:type="character" w:customStyle="1" w:styleId="KomentratmaRakstz">
    <w:name w:val="Komentāra tēma Rakstz."/>
    <w:link w:val="Komentratma"/>
    <w:uiPriority w:val="99"/>
    <w:semiHidden/>
    <w:rsid w:val="005E70BD"/>
    <w:rPr>
      <w:b/>
      <w:bCs/>
      <w:lang w:eastAsia="en-US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5E70BD"/>
    <w:pPr>
      <w:spacing w:after="0" w:line="240" w:lineRule="auto"/>
    </w:pPr>
    <w:rPr>
      <w:rFonts w:ascii="Segoe UI" w:hAnsi="Segoe UI" w:cs="Times New Roman"/>
      <w:sz w:val="18"/>
      <w:szCs w:val="18"/>
      <w:lang w:val="x-none"/>
    </w:rPr>
  </w:style>
  <w:style w:type="character" w:customStyle="1" w:styleId="BalontekstsRakstz">
    <w:name w:val="Balonteksts Rakstz."/>
    <w:link w:val="Balonteksts"/>
    <w:uiPriority w:val="99"/>
    <w:semiHidden/>
    <w:rsid w:val="005E70BD"/>
    <w:rPr>
      <w:rFonts w:ascii="Segoe UI" w:hAnsi="Segoe UI" w:cs="Segoe UI"/>
      <w:sz w:val="18"/>
      <w:szCs w:val="18"/>
      <w:lang w:eastAsia="en-US"/>
    </w:rPr>
  </w:style>
  <w:style w:type="paragraph" w:styleId="Vresteksts">
    <w:name w:val="footnote text"/>
    <w:basedOn w:val="Parasts"/>
    <w:link w:val="VrestekstsRakstz"/>
    <w:uiPriority w:val="99"/>
    <w:semiHidden/>
    <w:unhideWhenUsed/>
    <w:rsid w:val="00776CD0"/>
    <w:rPr>
      <w:rFonts w:cs="Times New Roman"/>
      <w:sz w:val="20"/>
      <w:szCs w:val="20"/>
      <w:lang w:val="x-none"/>
    </w:rPr>
  </w:style>
  <w:style w:type="character" w:customStyle="1" w:styleId="VrestekstsRakstz">
    <w:name w:val="Vēres teksts Rakstz."/>
    <w:link w:val="Vresteksts"/>
    <w:uiPriority w:val="99"/>
    <w:semiHidden/>
    <w:rsid w:val="00776CD0"/>
    <w:rPr>
      <w:lang w:eastAsia="en-US"/>
    </w:rPr>
  </w:style>
  <w:style w:type="character" w:styleId="Vresatsauce">
    <w:name w:val="footnote reference"/>
    <w:uiPriority w:val="99"/>
    <w:semiHidden/>
    <w:unhideWhenUsed/>
    <w:rsid w:val="00776CD0"/>
    <w:rPr>
      <w:vertAlign w:val="superscript"/>
    </w:rPr>
  </w:style>
  <w:style w:type="table" w:styleId="Reatabula">
    <w:name w:val="Table Grid"/>
    <w:basedOn w:val="Parastatabula"/>
    <w:uiPriority w:val="39"/>
    <w:rsid w:val="00E02F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rakstarindkopa">
    <w:name w:val="List Paragraph"/>
    <w:basedOn w:val="Parasts"/>
    <w:uiPriority w:val="34"/>
    <w:qFormat/>
    <w:rsid w:val="00285559"/>
    <w:pPr>
      <w:ind w:left="720"/>
      <w:contextualSpacing/>
    </w:pPr>
  </w:style>
  <w:style w:type="paragraph" w:styleId="Prskatjums">
    <w:name w:val="Revision"/>
    <w:hidden/>
    <w:uiPriority w:val="99"/>
    <w:semiHidden/>
    <w:rsid w:val="0035641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8" ma:contentTypeDescription="Create a new document." ma:contentTypeScope="" ma:versionID="54f376d765e492a2fda17012e95a1c6a">
  <xsd:schema xmlns:xsd="http://www.w3.org/2001/XMLSchema" xmlns:xs="http://www.w3.org/2001/XMLSchema" xmlns:p="http://schemas.microsoft.com/office/2006/metadata/properties" xmlns:ns2="c4872420-5a97-4400-af09-2f8d5d3abf0d" xmlns:ns3="c818ebbf-9e72-4271-8282-8d21a33a6734" targetNamespace="http://schemas.microsoft.com/office/2006/metadata/properties" ma:root="true" ma:fieldsID="918ad1055b9c18be6259221eec044d98" ns2:_="" ns3:_="">
    <xsd:import namespace="c4872420-5a97-4400-af09-2f8d5d3abf0d"/>
    <xsd:import namespace="c818ebbf-9e72-4271-8282-8d21a33a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8ebbf-9e72-4271-8282-8d21a33a67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CE74D5-59EC-4781-AF06-FCCC9B48B6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D5F801-FEF6-4D69-812A-788A4A674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c818ebbf-9e72-4271-8282-8d21a33a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07A0F7-F1C6-4C75-8458-C80F378054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058AFC-0A6B-431B-A142-CB810650AA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70</Words>
  <Characters>2321</Characters>
  <Application>Microsoft Office Word</Application>
  <DocSecurity>0</DocSecurity>
  <Lines>19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a Lipenberga</dc:creator>
  <cp:keywords/>
  <cp:lastModifiedBy>Aiga Lipenberga</cp:lastModifiedBy>
  <cp:revision>2</cp:revision>
  <dcterms:created xsi:type="dcterms:W3CDTF">2024-08-22T11:45:00Z</dcterms:created>
  <dcterms:modified xsi:type="dcterms:W3CDTF">2024-08-2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ContentTypeId">
    <vt:lpwstr>0x0101004B924B5BDEBC6F4E9B01E6E549837A13</vt:lpwstr>
  </property>
</Properties>
</file>